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9"/>
        <w:gridCol w:w="3711"/>
      </w:tblGrid>
      <w:tr w:rsidR="007510C3" w:rsidRPr="007D1CCC" w14:paraId="4CC686C8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69250891" w14:textId="77777777" w:rsidR="007510C3" w:rsidRPr="00FB3EE1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  <w:lang w:val="en-US"/>
              </w:rPr>
            </w:pPr>
          </w:p>
        </w:tc>
      </w:tr>
      <w:tr w:rsidR="007510C3" w:rsidRPr="007D1CCC" w14:paraId="758CCD52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A6A6A6"/>
            </w:tcBorders>
          </w:tcPr>
          <w:p w14:paraId="772D73E7" w14:textId="77777777" w:rsidR="007510C3" w:rsidRPr="0026515C" w:rsidRDefault="003A20B0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Nome</w:t>
            </w:r>
            <w:r w:rsidR="0041372D" w:rsidRPr="0026515C">
              <w:rPr>
                <w:b w:val="0"/>
                <w:color w:val="000000"/>
                <w:sz w:val="20"/>
                <w:szCs w:val="20"/>
              </w:rPr>
              <w:t xml:space="preserve"> do Projeto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25C46F8A" w14:textId="77777777" w:rsidR="007510C3" w:rsidRPr="0026515C" w:rsidRDefault="00A25827" w:rsidP="007F7477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 w:val="20"/>
                <w:szCs w:val="20"/>
              </w:rPr>
              <w:t xml:space="preserve">Sistema de Gerenciamento </w:t>
            </w:r>
            <w:r w:rsidR="00A856EE">
              <w:rPr>
                <w:rFonts w:cs="Arial"/>
                <w:b/>
                <w:bCs/>
                <w:color w:val="000000"/>
                <w:sz w:val="20"/>
                <w:szCs w:val="20"/>
              </w:rPr>
              <w:t>de Ocorrências de Seguranças da UFRJ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A6A6A6"/>
              <w:right w:val="single" w:sz="4" w:space="0" w:color="999999"/>
            </w:tcBorders>
          </w:tcPr>
          <w:p w14:paraId="7BF7B61B" w14:textId="77777777" w:rsidR="003A20B0" w:rsidRPr="0026515C" w:rsidRDefault="003A20B0" w:rsidP="003A20B0">
            <w:pPr>
              <w:snapToGrid w:val="0"/>
              <w:jc w:val="both"/>
              <w:rPr>
                <w:rFonts w:cs="Arial"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color w:val="000000"/>
                <w:sz w:val="20"/>
                <w:szCs w:val="20"/>
              </w:rPr>
              <w:t xml:space="preserve">Data da Solicitação: </w:t>
            </w:r>
          </w:p>
          <w:p w14:paraId="691213C1" w14:textId="77777777" w:rsidR="007510C3" w:rsidRPr="0026515C" w:rsidRDefault="00A17E03" w:rsidP="003A20B0">
            <w:pPr>
              <w:rPr>
                <w:rFonts w:cs="Arial"/>
                <w:bCs/>
                <w:color w:val="000000"/>
                <w:sz w:val="20"/>
                <w:szCs w:val="20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>15/09/2016</w:t>
            </w:r>
          </w:p>
        </w:tc>
      </w:tr>
      <w:tr w:rsidR="007510C3" w:rsidRPr="00AF25CD" w14:paraId="16F453B4" w14:textId="77777777" w:rsidTr="0028771C">
        <w:trPr>
          <w:trHeight w:val="553"/>
        </w:trPr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ADA672" w14:textId="77777777" w:rsidR="003A20B0" w:rsidRPr="0026515C" w:rsidRDefault="003A20B0" w:rsidP="003A20B0">
            <w:pPr>
              <w:snapToGrid w:val="0"/>
              <w:jc w:val="both"/>
              <w:rPr>
                <w:color w:val="000000"/>
                <w:sz w:val="20"/>
                <w:szCs w:val="20"/>
              </w:rPr>
            </w:pPr>
            <w:r w:rsidRPr="0026515C">
              <w:rPr>
                <w:color w:val="000000"/>
                <w:sz w:val="20"/>
                <w:szCs w:val="20"/>
              </w:rPr>
              <w:t>Responsável:</w:t>
            </w:r>
          </w:p>
          <w:p w14:paraId="61D72D5E" w14:textId="77777777" w:rsidR="007510C3" w:rsidRPr="007F7477" w:rsidRDefault="00A25827" w:rsidP="00CA2D12">
            <w:pPr>
              <w:rPr>
                <w:rFonts w:cs="Arial"/>
                <w:bCs/>
                <w:sz w:val="20"/>
                <w:szCs w:val="20"/>
              </w:rPr>
            </w:pPr>
            <w:r>
              <w:rPr>
                <w:rFonts w:cs="Arial"/>
                <w:b/>
                <w:bCs/>
                <w:szCs w:val="22"/>
              </w:rPr>
              <w:t>Marielen Marins</w:t>
            </w:r>
          </w:p>
        </w:tc>
      </w:tr>
      <w:tr w:rsidR="007510C3" w:rsidRPr="004D15E0" w14:paraId="4D32B2FF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6A6A6"/>
            </w:tcBorders>
          </w:tcPr>
          <w:p w14:paraId="363BF117" w14:textId="77777777" w:rsidR="007510C3" w:rsidRPr="0026515C" w:rsidRDefault="003A20B0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Solicitante</w:t>
            </w:r>
            <w:r w:rsidR="007510C3"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349CCAE2" w14:textId="77777777" w:rsidR="007510C3" w:rsidRPr="0026515C" w:rsidRDefault="00D451EB" w:rsidP="003A20B0">
            <w:pPr>
              <w:rPr>
                <w:rFonts w:cs="Arial"/>
                <w:b/>
                <w:bCs/>
                <w:color w:val="000000"/>
                <w:sz w:val="20"/>
                <w:szCs w:val="20"/>
              </w:rPr>
            </w:pPr>
            <w:r w:rsidRPr="0026515C">
              <w:rPr>
                <w:rFonts w:cs="Arial"/>
                <w:b/>
                <w:bCs/>
                <w:color w:val="000000"/>
                <w:szCs w:val="22"/>
              </w:rPr>
              <w:t>Guilherme Horta Travassos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999999"/>
              <w:right w:val="single" w:sz="4" w:space="0" w:color="999999"/>
            </w:tcBorders>
          </w:tcPr>
          <w:p w14:paraId="7E201D89" w14:textId="77777777" w:rsidR="007510C3" w:rsidRPr="0026515C" w:rsidRDefault="007510C3" w:rsidP="0028771C">
            <w:pPr>
              <w:pStyle w:val="Cabealho"/>
              <w:snapToGrid w:val="0"/>
              <w:spacing w:before="0"/>
              <w:jc w:val="both"/>
              <w:rPr>
                <w:rFonts w:cs="Arial"/>
                <w:b w:val="0"/>
                <w:bCs/>
                <w:color w:val="000000"/>
                <w:sz w:val="20"/>
                <w:szCs w:val="20"/>
              </w:rPr>
            </w:pPr>
            <w:r w:rsidRPr="0026515C">
              <w:rPr>
                <w:b w:val="0"/>
                <w:color w:val="000000"/>
                <w:sz w:val="20"/>
                <w:szCs w:val="20"/>
              </w:rPr>
              <w:t>C</w:t>
            </w:r>
            <w:r w:rsidR="003A20B0" w:rsidRPr="0026515C">
              <w:rPr>
                <w:b w:val="0"/>
                <w:color w:val="000000"/>
                <w:sz w:val="20"/>
                <w:szCs w:val="20"/>
              </w:rPr>
              <w:t>liente</w:t>
            </w:r>
            <w:r w:rsidR="00A17E03">
              <w:rPr>
                <w:b w:val="0"/>
                <w:color w:val="000000"/>
                <w:sz w:val="20"/>
                <w:szCs w:val="20"/>
              </w:rPr>
              <w:t>s</w:t>
            </w:r>
            <w:r w:rsidRPr="0026515C">
              <w:rPr>
                <w:b w:val="0"/>
                <w:color w:val="000000"/>
                <w:sz w:val="20"/>
                <w:szCs w:val="20"/>
              </w:rPr>
              <w:t>:</w:t>
            </w:r>
          </w:p>
          <w:p w14:paraId="3119FE04" w14:textId="77777777" w:rsidR="00D451EB" w:rsidRPr="0026515C" w:rsidRDefault="00D451EB" w:rsidP="00A17E03">
            <w:pPr>
              <w:rPr>
                <w:rFonts w:cs="Arial"/>
                <w:b/>
                <w:bCs/>
                <w:color w:val="000000"/>
                <w:szCs w:val="22"/>
              </w:rPr>
            </w:pPr>
            <w:r>
              <w:rPr>
                <w:rFonts w:cs="Arial"/>
                <w:b/>
                <w:bCs/>
                <w:color w:val="000000"/>
                <w:szCs w:val="22"/>
              </w:rPr>
              <w:t xml:space="preserve">Fábio Farzat, Guilherme Travassos, </w:t>
            </w:r>
            <w:r w:rsidR="00A17E03">
              <w:rPr>
                <w:rFonts w:cs="Arial"/>
                <w:b/>
                <w:bCs/>
                <w:color w:val="000000"/>
                <w:szCs w:val="22"/>
              </w:rPr>
              <w:t>Hilmer Neri, Talita Ribeiro</w:t>
            </w:r>
          </w:p>
        </w:tc>
      </w:tr>
      <w:tr w:rsidR="007510C3" w:rsidRPr="007D1CCC" w14:paraId="6C4EA8F1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2D09CEC8" w14:textId="77777777" w:rsidR="007510C3" w:rsidRPr="007D1CCC" w:rsidRDefault="007510C3" w:rsidP="0028771C">
            <w:pPr>
              <w:snapToGrid w:val="0"/>
              <w:spacing w:before="120"/>
              <w:jc w:val="both"/>
              <w:rPr>
                <w:rFonts w:cs="Arial"/>
                <w:sz w:val="2"/>
                <w:szCs w:val="2"/>
              </w:rPr>
            </w:pPr>
          </w:p>
        </w:tc>
      </w:tr>
    </w:tbl>
    <w:p w14:paraId="20B42109" w14:textId="77777777" w:rsidR="007510C3" w:rsidRDefault="007510C3" w:rsidP="007510C3">
      <w:pPr>
        <w:spacing w:before="120"/>
      </w:pPr>
    </w:p>
    <w:tbl>
      <w:tblPr>
        <w:tblpPr w:leftFromText="141" w:rightFromText="141" w:vertAnchor="text" w:horzAnchor="margin" w:tblpXSpec="right" w:tblpY="61"/>
        <w:tblW w:w="1011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139"/>
        <w:gridCol w:w="2311"/>
        <w:gridCol w:w="1245"/>
      </w:tblGrid>
      <w:tr w:rsidR="007510C3" w:rsidRPr="0041372D" w14:paraId="4FD09F4C" w14:textId="77777777" w:rsidTr="00195BA1">
        <w:tc>
          <w:tcPr>
            <w:tcW w:w="10113" w:type="dxa"/>
            <w:gridSpan w:val="4"/>
            <w:shd w:val="clear" w:color="auto" w:fill="DDDDDD"/>
            <w:vAlign w:val="center"/>
          </w:tcPr>
          <w:p w14:paraId="396416EF" w14:textId="77777777" w:rsidR="007510C3" w:rsidRPr="0041372D" w:rsidRDefault="007510C3" w:rsidP="0041372D">
            <w:pPr>
              <w:jc w:val="center"/>
              <w:rPr>
                <w:rFonts w:cs="Arial"/>
                <w:color w:val="777777"/>
                <w:sz w:val="20"/>
                <w:szCs w:val="20"/>
              </w:rPr>
            </w:pPr>
            <w:r w:rsidRPr="0041372D">
              <w:rPr>
                <w:b/>
                <w:iCs/>
                <w:sz w:val="20"/>
                <w:szCs w:val="20"/>
              </w:rPr>
              <w:t>Vers</w:t>
            </w:r>
            <w:r w:rsidR="0041372D" w:rsidRPr="0041372D">
              <w:rPr>
                <w:b/>
                <w:iCs/>
                <w:sz w:val="20"/>
                <w:szCs w:val="20"/>
              </w:rPr>
              <w:t>ões e Revisões deste documento</w:t>
            </w:r>
          </w:p>
        </w:tc>
      </w:tr>
      <w:tr w:rsidR="007510C3" w:rsidRPr="00265D48" w14:paraId="71024714" w14:textId="77777777" w:rsidTr="00195BA1">
        <w:tc>
          <w:tcPr>
            <w:tcW w:w="1418" w:type="dxa"/>
            <w:shd w:val="clear" w:color="auto" w:fill="DDDDDD"/>
            <w:vAlign w:val="center"/>
          </w:tcPr>
          <w:p w14:paraId="117C0399" w14:textId="77777777" w:rsidR="007510C3" w:rsidRPr="00F50C0F" w:rsidRDefault="0041372D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>
              <w:rPr>
                <w:b/>
                <w:iCs/>
                <w:sz w:val="20"/>
                <w:szCs w:val="20"/>
              </w:rPr>
              <w:t>Data</w:t>
            </w:r>
          </w:p>
        </w:tc>
        <w:tc>
          <w:tcPr>
            <w:tcW w:w="5139" w:type="dxa"/>
            <w:shd w:val="clear" w:color="auto" w:fill="DDDDDD"/>
            <w:vAlign w:val="center"/>
          </w:tcPr>
          <w:p w14:paraId="5DA2C804" w14:textId="77777777" w:rsidR="007510C3" w:rsidRPr="00F50C0F" w:rsidRDefault="007510C3" w:rsidP="0028771C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Com</w:t>
            </w:r>
            <w:r w:rsidR="0041372D">
              <w:rPr>
                <w:b/>
                <w:iCs/>
                <w:sz w:val="20"/>
                <w:szCs w:val="20"/>
              </w:rPr>
              <w:t>entário</w:t>
            </w:r>
          </w:p>
        </w:tc>
        <w:tc>
          <w:tcPr>
            <w:tcW w:w="2311" w:type="dxa"/>
            <w:shd w:val="clear" w:color="auto" w:fill="DDDDDD"/>
            <w:vAlign w:val="center"/>
          </w:tcPr>
          <w:p w14:paraId="48E02D93" w14:textId="77777777"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Autor</w:t>
            </w:r>
          </w:p>
        </w:tc>
        <w:tc>
          <w:tcPr>
            <w:tcW w:w="1245" w:type="dxa"/>
            <w:shd w:val="clear" w:color="auto" w:fill="DDDDDD"/>
            <w:vAlign w:val="center"/>
          </w:tcPr>
          <w:p w14:paraId="5B413E5C" w14:textId="77777777" w:rsidR="007510C3" w:rsidRPr="00F50C0F" w:rsidRDefault="007510C3" w:rsidP="0041372D">
            <w:pPr>
              <w:jc w:val="center"/>
              <w:rPr>
                <w:b/>
                <w:iCs/>
                <w:sz w:val="20"/>
                <w:szCs w:val="20"/>
              </w:rPr>
            </w:pPr>
            <w:r w:rsidRPr="00F50C0F">
              <w:rPr>
                <w:b/>
                <w:iCs/>
                <w:sz w:val="20"/>
                <w:szCs w:val="20"/>
              </w:rPr>
              <w:t>Vers</w:t>
            </w:r>
            <w:r w:rsidR="0041372D">
              <w:rPr>
                <w:b/>
                <w:iCs/>
                <w:sz w:val="20"/>
                <w:szCs w:val="20"/>
              </w:rPr>
              <w:t>ão</w:t>
            </w:r>
          </w:p>
        </w:tc>
      </w:tr>
      <w:tr w:rsidR="007510C3" w:rsidRPr="00265D48" w14:paraId="1E75CAB1" w14:textId="77777777" w:rsidTr="00195BA1">
        <w:tc>
          <w:tcPr>
            <w:tcW w:w="1418" w:type="dxa"/>
            <w:vAlign w:val="center"/>
          </w:tcPr>
          <w:p w14:paraId="7F6DCD89" w14:textId="77777777" w:rsidR="007510C3" w:rsidRPr="00F50C0F" w:rsidRDefault="00A25827" w:rsidP="0028771C">
            <w:pPr>
              <w:pStyle w:val="Rodap"/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7/09/2016</w:t>
            </w:r>
          </w:p>
        </w:tc>
        <w:tc>
          <w:tcPr>
            <w:tcW w:w="5139" w:type="dxa"/>
            <w:vAlign w:val="center"/>
          </w:tcPr>
          <w:p w14:paraId="327309F7" w14:textId="77777777" w:rsidR="007510C3" w:rsidRPr="00F50C0F" w:rsidRDefault="00A2582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Versão Inicial</w:t>
            </w:r>
          </w:p>
        </w:tc>
        <w:tc>
          <w:tcPr>
            <w:tcW w:w="2311" w:type="dxa"/>
          </w:tcPr>
          <w:p w14:paraId="025212B0" w14:textId="77777777" w:rsidR="007510C3" w:rsidRPr="00F50C0F" w:rsidRDefault="00A25827" w:rsidP="0028771C">
            <w:pPr>
              <w:jc w:val="both"/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Marielen Marins</w:t>
            </w:r>
          </w:p>
        </w:tc>
        <w:tc>
          <w:tcPr>
            <w:tcW w:w="1245" w:type="dxa"/>
          </w:tcPr>
          <w:p w14:paraId="21A3A821" w14:textId="77777777" w:rsidR="007510C3" w:rsidRPr="00F50C0F" w:rsidRDefault="00A25827" w:rsidP="0028771C">
            <w:pPr>
              <w:rPr>
                <w:rFonts w:cs="Arial"/>
                <w:color w:val="777777"/>
                <w:sz w:val="20"/>
                <w:szCs w:val="20"/>
              </w:rPr>
            </w:pPr>
            <w:r>
              <w:rPr>
                <w:rFonts w:cs="Arial"/>
                <w:color w:val="777777"/>
                <w:sz w:val="20"/>
                <w:szCs w:val="20"/>
              </w:rPr>
              <w:t>1.0</w:t>
            </w:r>
          </w:p>
        </w:tc>
      </w:tr>
    </w:tbl>
    <w:p w14:paraId="27EDA478" w14:textId="77777777" w:rsidR="00017A45" w:rsidRDefault="00017A45" w:rsidP="00935E73">
      <w:pPr>
        <w:spacing w:before="120"/>
        <w:jc w:val="both"/>
        <w:rPr>
          <w:rFonts w:cs="Arial"/>
          <w:b/>
          <w:bCs/>
          <w:color w:val="4F81BD"/>
          <w:szCs w:val="22"/>
        </w:rPr>
      </w:pPr>
    </w:p>
    <w:p w14:paraId="62CB63F6" w14:textId="77777777" w:rsidR="002443A4" w:rsidRDefault="002443A4" w:rsidP="00935E73">
      <w:pPr>
        <w:spacing w:before="120"/>
        <w:jc w:val="both"/>
        <w:rPr>
          <w:b/>
          <w:iCs/>
          <w:color w:val="4F81BD"/>
          <w:sz w:val="20"/>
          <w:szCs w:val="20"/>
        </w:rPr>
      </w:pPr>
    </w:p>
    <w:p w14:paraId="2FC6C270" w14:textId="77777777" w:rsidR="002443A4" w:rsidRPr="00935E73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771E1601" w14:textId="77777777" w:rsidR="002443A4" w:rsidRDefault="002443A4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583F23F7" w14:textId="77777777" w:rsid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0953A176" w14:textId="77777777" w:rsidR="00935E73" w:rsidRPr="00935E73" w:rsidRDefault="00935E73" w:rsidP="00935E73">
      <w:pPr>
        <w:spacing w:before="120"/>
        <w:jc w:val="both"/>
        <w:rPr>
          <w:iCs/>
          <w:color w:val="4F81BD"/>
          <w:sz w:val="20"/>
          <w:szCs w:val="20"/>
        </w:rPr>
      </w:pPr>
    </w:p>
    <w:p w14:paraId="6865E077" w14:textId="77777777" w:rsidR="007E48D4" w:rsidRDefault="007E48D4" w:rsidP="00935E73">
      <w:pPr>
        <w:spacing w:before="120"/>
        <w:jc w:val="center"/>
        <w:rPr>
          <w:b/>
          <w:iCs/>
          <w:color w:val="000000"/>
          <w:sz w:val="72"/>
          <w:szCs w:val="20"/>
        </w:rPr>
      </w:pPr>
      <w:r>
        <w:rPr>
          <w:b/>
          <w:iCs/>
          <w:color w:val="000000"/>
          <w:sz w:val="72"/>
          <w:szCs w:val="20"/>
        </w:rPr>
        <w:t>SOS UFRJ</w:t>
      </w:r>
    </w:p>
    <w:p w14:paraId="276122B4" w14:textId="77777777" w:rsidR="002443A4" w:rsidRPr="007E48D4" w:rsidRDefault="00A01FD8" w:rsidP="00935E73">
      <w:pPr>
        <w:spacing w:before="120"/>
        <w:jc w:val="center"/>
        <w:rPr>
          <w:b/>
          <w:iCs/>
          <w:color w:val="000000"/>
          <w:sz w:val="40"/>
          <w:szCs w:val="20"/>
        </w:rPr>
      </w:pPr>
      <w:r w:rsidRPr="007E48D4">
        <w:rPr>
          <w:b/>
          <w:iCs/>
          <w:color w:val="000000"/>
          <w:sz w:val="40"/>
          <w:szCs w:val="20"/>
        </w:rPr>
        <w:t>Sistema de Ocorrências de Segurança da UFRJ</w:t>
      </w:r>
    </w:p>
    <w:p w14:paraId="5DA80B5C" w14:textId="4E2E5F48" w:rsidR="00364797" w:rsidRPr="00A06CA7" w:rsidRDefault="008D3693" w:rsidP="00195BA1">
      <w:pPr>
        <w:pStyle w:val="Ttulo2"/>
        <w:spacing w:before="120" w:after="0"/>
        <w:rPr>
          <w:sz w:val="26"/>
          <w:szCs w:val="26"/>
        </w:rPr>
      </w:pPr>
      <w:r>
        <w:rPr>
          <w:iCs/>
          <w:color w:val="4F81BD"/>
          <w:sz w:val="20"/>
          <w:szCs w:val="20"/>
        </w:rPr>
        <w:br w:type="page"/>
      </w:r>
      <w:r w:rsidR="009E637F" w:rsidRPr="00A06CA7">
        <w:rPr>
          <w:sz w:val="26"/>
          <w:szCs w:val="26"/>
        </w:rPr>
        <w:lastRenderedPageBreak/>
        <w:t>Visão</w:t>
      </w:r>
      <w:bookmarkStart w:id="0" w:name="_Toc342901352"/>
    </w:p>
    <w:p w14:paraId="377E4512" w14:textId="741F6505" w:rsidR="00625D1D" w:rsidRPr="00A06CA7" w:rsidRDefault="0011447A" w:rsidP="00195BA1">
      <w:pPr>
        <w:pStyle w:val="Ttulo3"/>
        <w:tabs>
          <w:tab w:val="clear" w:pos="720"/>
        </w:tabs>
        <w:spacing w:before="120" w:after="0"/>
        <w:ind w:left="0" w:firstLine="709"/>
        <w:rPr>
          <w:sz w:val="26"/>
        </w:rPr>
      </w:pPr>
      <w:r w:rsidRPr="00A06CA7">
        <w:rPr>
          <w:sz w:val="26"/>
        </w:rPr>
        <w:t>Escopo do Projeto</w:t>
      </w:r>
    </w:p>
    <w:p w14:paraId="227E4451" w14:textId="77777777" w:rsidR="00A06CA7" w:rsidRPr="00A06CA7" w:rsidRDefault="00A06CA7" w:rsidP="00A06CA7">
      <w:pPr>
        <w:rPr>
          <w:sz w:val="24"/>
        </w:rPr>
      </w:pPr>
    </w:p>
    <w:p w14:paraId="022C9A29" w14:textId="77777777" w:rsidR="0011447A" w:rsidRPr="00A06CA7" w:rsidRDefault="00A01FD8" w:rsidP="00A06CA7">
      <w:pPr>
        <w:pStyle w:val="Corpodetexto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O projeto consiste em desenvolver um sistema no qual alunos, funcionários e visitantes da UFRJ possam cadastrar ocorrências de segurança (roubos, furtos, vandalismo, acidentes, abandono de animais...), ocorridas nos diferentes campi da universidade. O cadastro, caso o relator seja aluno ou funcionário da instituição, deverá utilizar informações de tipo de ocorrência, local, data e hora onde a ocorrência aconteceu sejam cadastrados como forma de servir de base para futura análise de dados para proposição de melhorias de segurança nos campi.</w:t>
      </w:r>
    </w:p>
    <w:p w14:paraId="0422C97A" w14:textId="77777777" w:rsidR="00A01FD8" w:rsidRPr="00A06CA7" w:rsidRDefault="00A01FD8" w:rsidP="00A06CA7">
      <w:pPr>
        <w:pStyle w:val="Corpodetexto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A partir da base cadastral, é esperado que o sistema possibilite a geração de relatórios estatísticos para monitoração da incidência de ocorrências em locais específicos dos campi, indicando locais e horários mais afetados, tipos de ocorrências mais frequentes e apresentando informações tanto para campi específicos como para a universidade como um todo.</w:t>
      </w:r>
    </w:p>
    <w:p w14:paraId="7121B4C4" w14:textId="30AACED1" w:rsidR="0011447A" w:rsidRPr="00A06CA7" w:rsidRDefault="0011447A" w:rsidP="00195BA1">
      <w:pPr>
        <w:pStyle w:val="Ttulo3"/>
        <w:tabs>
          <w:tab w:val="clear" w:pos="720"/>
        </w:tabs>
        <w:spacing w:before="120" w:after="0"/>
        <w:ind w:left="0" w:firstLine="709"/>
        <w:rPr>
          <w:sz w:val="26"/>
        </w:rPr>
      </w:pPr>
      <w:r w:rsidRPr="00A06CA7">
        <w:rPr>
          <w:sz w:val="26"/>
        </w:rPr>
        <w:t>Escopo Não Incluído no Projeto</w:t>
      </w:r>
    </w:p>
    <w:p w14:paraId="06807900" w14:textId="77777777" w:rsidR="00A06CA7" w:rsidRPr="00A06CA7" w:rsidRDefault="00A06CA7" w:rsidP="00A06CA7">
      <w:pPr>
        <w:rPr>
          <w:sz w:val="24"/>
        </w:rPr>
      </w:pPr>
    </w:p>
    <w:p w14:paraId="3520C14F" w14:textId="77777777" w:rsidR="006218F4" w:rsidRPr="00A06CA7" w:rsidRDefault="006218F4" w:rsidP="00A06CA7">
      <w:pPr>
        <w:pStyle w:val="Corpodetexto3"/>
        <w:spacing w:line="480" w:lineRule="auto"/>
        <w:ind w:firstLine="709"/>
        <w:jc w:val="both"/>
        <w:rPr>
          <w:rFonts w:cs="Arial"/>
          <w:color w:val="auto"/>
          <w:sz w:val="24"/>
        </w:rPr>
      </w:pPr>
      <w:r w:rsidRPr="00A06CA7">
        <w:rPr>
          <w:rFonts w:cs="Arial"/>
          <w:color w:val="auto"/>
          <w:sz w:val="24"/>
        </w:rPr>
        <w:t>O projeto não visa a liberação dos relatórios para a comunidade da UFRJ apenas para os funcionários de segurança da UFRJ.</w:t>
      </w:r>
    </w:p>
    <w:p w14:paraId="7FB90C75" w14:textId="26B358CD" w:rsidR="0011447A" w:rsidRPr="00A06CA7" w:rsidRDefault="0011447A" w:rsidP="00195BA1">
      <w:pPr>
        <w:pStyle w:val="Ttulo3"/>
        <w:tabs>
          <w:tab w:val="clear" w:pos="720"/>
        </w:tabs>
        <w:spacing w:before="120" w:after="0"/>
        <w:ind w:left="0" w:firstLine="709"/>
        <w:rPr>
          <w:sz w:val="26"/>
        </w:rPr>
      </w:pPr>
      <w:r w:rsidRPr="00A06CA7">
        <w:rPr>
          <w:sz w:val="26"/>
        </w:rPr>
        <w:t>Envolvidos no Projeto</w:t>
      </w:r>
    </w:p>
    <w:p w14:paraId="791FF0D7" w14:textId="77777777" w:rsidR="0011447A" w:rsidRDefault="0011447A" w:rsidP="0011447A">
      <w:pPr>
        <w:pStyle w:val="Corpodetexto3"/>
        <w:jc w:val="both"/>
        <w:rPr>
          <w:rFonts w:cs="Arial"/>
          <w:color w:val="4F81BD"/>
          <w:szCs w:val="22"/>
        </w:rPr>
      </w:pPr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20"/>
        <w:gridCol w:w="3240"/>
      </w:tblGrid>
      <w:tr w:rsidR="00B913A0" w14:paraId="203D25BF" w14:textId="77777777" w:rsidTr="0028771C">
        <w:trPr>
          <w:trHeight w:val="225"/>
        </w:trPr>
        <w:tc>
          <w:tcPr>
            <w:tcW w:w="7020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67708C" w14:textId="77777777" w:rsidR="00B913A0" w:rsidRPr="00A06CA7" w:rsidRDefault="006403C2" w:rsidP="006403C2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Nome</w:t>
            </w:r>
          </w:p>
        </w:tc>
        <w:tc>
          <w:tcPr>
            <w:tcW w:w="3240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55A238" w14:textId="77777777" w:rsidR="00B913A0" w:rsidRPr="00A06CA7" w:rsidRDefault="006403C2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Papel</w:t>
            </w:r>
          </w:p>
        </w:tc>
      </w:tr>
      <w:tr w:rsidR="00D6781F" w:rsidRPr="00655FF3" w14:paraId="29F52138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64DDDD56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Daniel S</w:t>
            </w:r>
            <w:r w:rsidR="0076044F" w:rsidRPr="00A06CA7">
              <w:rPr>
                <w:sz w:val="24"/>
              </w:rPr>
              <w:t>á</w:t>
            </w:r>
          </w:p>
        </w:tc>
        <w:tc>
          <w:tcPr>
            <w:tcW w:w="3240" w:type="dxa"/>
            <w:vAlign w:val="center"/>
          </w:tcPr>
          <w:p w14:paraId="2E811AFD" w14:textId="77777777" w:rsidR="00D6781F" w:rsidRPr="00A06CA7" w:rsidRDefault="00D6781F" w:rsidP="0028771C">
            <w:pPr>
              <w:rPr>
                <w:sz w:val="24"/>
              </w:rPr>
            </w:pPr>
          </w:p>
        </w:tc>
      </w:tr>
      <w:tr w:rsidR="00D6781F" w:rsidRPr="00655FF3" w14:paraId="7F8770CA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3C083BDC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Fábio Farzat</w:t>
            </w:r>
          </w:p>
        </w:tc>
        <w:tc>
          <w:tcPr>
            <w:tcW w:w="3240" w:type="dxa"/>
            <w:vAlign w:val="center"/>
          </w:tcPr>
          <w:p w14:paraId="22ED2A96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tr w:rsidR="00D6781F" w:rsidRPr="00655FF3" w14:paraId="30FE7D8C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09FEED59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Guilherme Horta Travassos</w:t>
            </w:r>
          </w:p>
        </w:tc>
        <w:tc>
          <w:tcPr>
            <w:tcW w:w="3240" w:type="dxa"/>
            <w:vAlign w:val="center"/>
          </w:tcPr>
          <w:p w14:paraId="13E41B78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Solicitante / Cliente</w:t>
            </w:r>
          </w:p>
        </w:tc>
      </w:tr>
      <w:tr w:rsidR="00D6781F" w:rsidRPr="00655FF3" w14:paraId="47639088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2E232B1E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Hilmer Neri</w:t>
            </w:r>
          </w:p>
        </w:tc>
        <w:tc>
          <w:tcPr>
            <w:tcW w:w="3240" w:type="dxa"/>
            <w:vAlign w:val="center"/>
          </w:tcPr>
          <w:p w14:paraId="1639EDC6" w14:textId="77777777" w:rsidR="00D6781F" w:rsidRPr="00A06CA7" w:rsidRDefault="00A856EE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tr w:rsidR="00D6781F" w:rsidRPr="00655FF3" w14:paraId="34E4B6EC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51AC95CF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Jaime Loureiro</w:t>
            </w:r>
          </w:p>
        </w:tc>
        <w:tc>
          <w:tcPr>
            <w:tcW w:w="3240" w:type="dxa"/>
            <w:vAlign w:val="center"/>
          </w:tcPr>
          <w:p w14:paraId="64FC0F52" w14:textId="77777777" w:rsidR="00D6781F" w:rsidRPr="00A06CA7" w:rsidRDefault="00D6781F" w:rsidP="0028771C">
            <w:pPr>
              <w:rPr>
                <w:sz w:val="24"/>
              </w:rPr>
            </w:pPr>
          </w:p>
        </w:tc>
      </w:tr>
      <w:tr w:rsidR="00D6781F" w:rsidRPr="00655FF3" w14:paraId="347FFC23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454A586C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Marielen Marins</w:t>
            </w:r>
          </w:p>
        </w:tc>
        <w:tc>
          <w:tcPr>
            <w:tcW w:w="3240" w:type="dxa"/>
            <w:vAlign w:val="center"/>
          </w:tcPr>
          <w:p w14:paraId="502EF529" w14:textId="37124B76" w:rsidR="00D6781F" w:rsidRPr="00A06CA7" w:rsidRDefault="00D6781F" w:rsidP="0028771C">
            <w:pPr>
              <w:rPr>
                <w:sz w:val="24"/>
              </w:rPr>
            </w:pPr>
          </w:p>
        </w:tc>
      </w:tr>
      <w:tr w:rsidR="00D6781F" w:rsidRPr="00655FF3" w14:paraId="561D108A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2CF8A72E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Rodolfo Damiani</w:t>
            </w:r>
          </w:p>
        </w:tc>
        <w:tc>
          <w:tcPr>
            <w:tcW w:w="3240" w:type="dxa"/>
            <w:vAlign w:val="center"/>
          </w:tcPr>
          <w:p w14:paraId="5A3248BB" w14:textId="77777777" w:rsidR="00D6781F" w:rsidRPr="00A06CA7" w:rsidRDefault="00D6781F" w:rsidP="0028771C">
            <w:pPr>
              <w:rPr>
                <w:sz w:val="24"/>
              </w:rPr>
            </w:pPr>
          </w:p>
        </w:tc>
      </w:tr>
      <w:tr w:rsidR="00D6781F" w:rsidRPr="00655FF3" w14:paraId="64E3BA30" w14:textId="77777777" w:rsidTr="0028771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7020" w:type="dxa"/>
            <w:vAlign w:val="center"/>
          </w:tcPr>
          <w:p w14:paraId="34105979" w14:textId="77777777" w:rsidR="00D6781F" w:rsidRPr="00A06CA7" w:rsidRDefault="00D6781F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Talita Ribeiro</w:t>
            </w:r>
          </w:p>
        </w:tc>
        <w:tc>
          <w:tcPr>
            <w:tcW w:w="3240" w:type="dxa"/>
            <w:vAlign w:val="center"/>
          </w:tcPr>
          <w:p w14:paraId="72453A8A" w14:textId="77777777" w:rsidR="00D6781F" w:rsidRPr="00A06CA7" w:rsidRDefault="00A856EE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Cliente</w:t>
            </w:r>
          </w:p>
        </w:tc>
      </w:tr>
      <w:bookmarkEnd w:id="0"/>
    </w:tbl>
    <w:p w14:paraId="437F5EEC" w14:textId="77777777" w:rsidR="008D3693" w:rsidRDefault="008D3693" w:rsidP="00935E73">
      <w:pPr>
        <w:spacing w:before="120"/>
        <w:rPr>
          <w:rFonts w:cs="Arial"/>
          <w:szCs w:val="28"/>
        </w:rPr>
      </w:pPr>
    </w:p>
    <w:p w14:paraId="08695808" w14:textId="77777777" w:rsidR="003B3DFD" w:rsidRPr="00A06CA7" w:rsidRDefault="00BD54AF" w:rsidP="00935E73">
      <w:pPr>
        <w:pStyle w:val="Ttulo2"/>
        <w:spacing w:before="120" w:after="0"/>
        <w:rPr>
          <w:sz w:val="26"/>
          <w:szCs w:val="26"/>
        </w:rPr>
      </w:pPr>
      <w:bookmarkStart w:id="1" w:name="_Toc342901353"/>
      <w:r w:rsidRPr="00A06CA7">
        <w:rPr>
          <w:sz w:val="26"/>
          <w:szCs w:val="26"/>
        </w:rPr>
        <w:t>Requisitos</w:t>
      </w:r>
      <w:r w:rsidR="00E97380" w:rsidRPr="00A06CA7">
        <w:rPr>
          <w:sz w:val="26"/>
          <w:szCs w:val="26"/>
        </w:rPr>
        <w:t xml:space="preserve"> do </w:t>
      </w:r>
      <w:r w:rsidR="008D3693" w:rsidRPr="00A06CA7">
        <w:rPr>
          <w:sz w:val="26"/>
          <w:szCs w:val="26"/>
        </w:rPr>
        <w:t>Sistema/</w:t>
      </w:r>
      <w:r w:rsidR="00470253" w:rsidRPr="00A06CA7">
        <w:rPr>
          <w:sz w:val="26"/>
          <w:szCs w:val="26"/>
        </w:rPr>
        <w:t>Software</w:t>
      </w:r>
      <w:bookmarkEnd w:id="1"/>
    </w:p>
    <w:p w14:paraId="4C62EBA5" w14:textId="77777777" w:rsidR="00776CDF" w:rsidRPr="00A06CA7" w:rsidRDefault="00776CDF" w:rsidP="00935E73">
      <w:pPr>
        <w:pStyle w:val="Ttulo3"/>
        <w:spacing w:before="120" w:after="0"/>
        <w:rPr>
          <w:sz w:val="26"/>
        </w:rPr>
      </w:pPr>
      <w:bookmarkStart w:id="2" w:name="_Toc342901354"/>
      <w:r w:rsidRPr="00A06CA7">
        <w:rPr>
          <w:sz w:val="26"/>
        </w:rPr>
        <w:t>Requisitos Funcionais</w:t>
      </w:r>
      <w:bookmarkEnd w:id="2"/>
    </w:p>
    <w:p w14:paraId="09F6F063" w14:textId="77777777" w:rsidR="00776CDF" w:rsidRPr="0045610D" w:rsidRDefault="00776CDF" w:rsidP="00935E73">
      <w:pPr>
        <w:spacing w:before="120"/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7"/>
        <w:gridCol w:w="5715"/>
        <w:gridCol w:w="1514"/>
        <w:gridCol w:w="1736"/>
      </w:tblGrid>
      <w:tr w:rsidR="00EC7D4E" w:rsidRPr="00A06CA7" w14:paraId="306D3B28" w14:textId="77777777" w:rsidTr="00854CF6">
        <w:tc>
          <w:tcPr>
            <w:tcW w:w="1347" w:type="dxa"/>
            <w:shd w:val="clear" w:color="auto" w:fill="D9D9D9"/>
            <w:vAlign w:val="center"/>
          </w:tcPr>
          <w:p w14:paraId="6170B877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Código</w:t>
            </w:r>
          </w:p>
        </w:tc>
        <w:tc>
          <w:tcPr>
            <w:tcW w:w="5715" w:type="dxa"/>
            <w:shd w:val="clear" w:color="auto" w:fill="D9D9D9"/>
            <w:vAlign w:val="center"/>
          </w:tcPr>
          <w:p w14:paraId="3C619768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Descrição do Requisito Funcional</w:t>
            </w:r>
          </w:p>
        </w:tc>
        <w:tc>
          <w:tcPr>
            <w:tcW w:w="1514" w:type="dxa"/>
            <w:shd w:val="clear" w:color="auto" w:fill="D9D9D9"/>
          </w:tcPr>
          <w:p w14:paraId="06FA3306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Situação</w:t>
            </w:r>
          </w:p>
        </w:tc>
        <w:tc>
          <w:tcPr>
            <w:tcW w:w="1736" w:type="dxa"/>
            <w:shd w:val="clear" w:color="auto" w:fill="D9D9D9"/>
          </w:tcPr>
          <w:p w14:paraId="4784102C" w14:textId="77777777" w:rsidR="00EC7D4E" w:rsidRPr="00A06CA7" w:rsidRDefault="00EC7D4E" w:rsidP="00935E73">
            <w:pPr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Prioridade</w:t>
            </w:r>
          </w:p>
        </w:tc>
      </w:tr>
      <w:tr w:rsidR="00EC7D4E" w:rsidRPr="00A06CA7" w14:paraId="13B596AD" w14:textId="77777777" w:rsidTr="00CA1092">
        <w:tc>
          <w:tcPr>
            <w:tcW w:w="1347" w:type="dxa"/>
            <w:vAlign w:val="center"/>
          </w:tcPr>
          <w:p w14:paraId="698338D5" w14:textId="77777777" w:rsidR="00EC7D4E" w:rsidRPr="00A06CA7" w:rsidRDefault="00A17E03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lastRenderedPageBreak/>
              <w:t>RF0</w:t>
            </w:r>
            <w:r w:rsidR="005870DE" w:rsidRPr="00A06CA7">
              <w:rPr>
                <w:iCs/>
                <w:sz w:val="24"/>
              </w:rPr>
              <w:t>1</w:t>
            </w:r>
          </w:p>
        </w:tc>
        <w:tc>
          <w:tcPr>
            <w:tcW w:w="5715" w:type="dxa"/>
            <w:vAlign w:val="center"/>
          </w:tcPr>
          <w:p w14:paraId="6A283245" w14:textId="77777777" w:rsidR="00EC7D4E" w:rsidRPr="00A06CA7" w:rsidRDefault="0056174B" w:rsidP="0056174B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O sistema deve possibilitar que alunos, funcionários e visitantes da UFRJ possam cadastrar ocorrências de seguranças.</w:t>
            </w:r>
          </w:p>
        </w:tc>
        <w:tc>
          <w:tcPr>
            <w:tcW w:w="1514" w:type="dxa"/>
            <w:vAlign w:val="center"/>
          </w:tcPr>
          <w:p w14:paraId="231D7AAD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CF8111F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Alta</w:t>
            </w:r>
          </w:p>
        </w:tc>
      </w:tr>
      <w:tr w:rsidR="001B431A" w:rsidRPr="00A06CA7" w14:paraId="385CA1D5" w14:textId="77777777" w:rsidTr="00CA1092">
        <w:tc>
          <w:tcPr>
            <w:tcW w:w="1347" w:type="dxa"/>
            <w:vAlign w:val="center"/>
          </w:tcPr>
          <w:p w14:paraId="3862181B" w14:textId="77777777" w:rsidR="001B431A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5870DE" w:rsidRPr="00A06CA7">
              <w:rPr>
                <w:iCs/>
                <w:sz w:val="24"/>
              </w:rPr>
              <w:t>2</w:t>
            </w:r>
          </w:p>
        </w:tc>
        <w:tc>
          <w:tcPr>
            <w:tcW w:w="5715" w:type="dxa"/>
            <w:vAlign w:val="center"/>
          </w:tcPr>
          <w:p w14:paraId="2643928F" w14:textId="77777777" w:rsidR="001B431A" w:rsidRPr="00A06CA7" w:rsidRDefault="0056174B" w:rsidP="0056174B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O sistema deve possibilitar a categorização das ocorrências podendo ser roubo, furto, vandalismo, acidente</w:t>
            </w:r>
            <w:r w:rsidR="006218F4" w:rsidRPr="00A06CA7">
              <w:rPr>
                <w:iCs/>
                <w:sz w:val="24"/>
              </w:rPr>
              <w:t xml:space="preserve"> de trânsito</w:t>
            </w:r>
            <w:r w:rsidRPr="00A06CA7">
              <w:rPr>
                <w:iCs/>
                <w:sz w:val="24"/>
              </w:rPr>
              <w:t>, abandono de animais</w:t>
            </w:r>
            <w:r w:rsidR="005870DE" w:rsidRPr="00A06CA7">
              <w:rPr>
                <w:iCs/>
                <w:sz w:val="24"/>
              </w:rPr>
              <w:t>, tentativa de estupro</w:t>
            </w:r>
            <w:r w:rsidR="006218F4" w:rsidRPr="00A06CA7">
              <w:rPr>
                <w:iCs/>
                <w:sz w:val="24"/>
              </w:rPr>
              <w:t>, desaparecimento de pessoa</w:t>
            </w:r>
            <w:r w:rsidRPr="00A06CA7">
              <w:rPr>
                <w:iCs/>
                <w:sz w:val="24"/>
              </w:rPr>
              <w:t>.</w:t>
            </w:r>
          </w:p>
        </w:tc>
        <w:tc>
          <w:tcPr>
            <w:tcW w:w="1514" w:type="dxa"/>
            <w:vAlign w:val="center"/>
          </w:tcPr>
          <w:p w14:paraId="095A4E1F" w14:textId="77777777" w:rsidR="001B431A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873AA64" w14:textId="77777777" w:rsidR="001B431A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Média</w:t>
            </w:r>
          </w:p>
        </w:tc>
      </w:tr>
      <w:tr w:rsidR="00EC7D4E" w:rsidRPr="00A06CA7" w14:paraId="5E961FBE" w14:textId="77777777" w:rsidTr="00CA1092">
        <w:tc>
          <w:tcPr>
            <w:tcW w:w="1347" w:type="dxa"/>
            <w:vAlign w:val="center"/>
          </w:tcPr>
          <w:p w14:paraId="54B94A9C" w14:textId="77777777" w:rsidR="00EC7D4E" w:rsidRPr="00A06CA7" w:rsidRDefault="005617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5870DE" w:rsidRPr="00A06CA7">
              <w:rPr>
                <w:iCs/>
                <w:sz w:val="24"/>
              </w:rPr>
              <w:t>3</w:t>
            </w:r>
          </w:p>
        </w:tc>
        <w:tc>
          <w:tcPr>
            <w:tcW w:w="5715" w:type="dxa"/>
            <w:vAlign w:val="center"/>
          </w:tcPr>
          <w:p w14:paraId="63702187" w14:textId="77777777" w:rsidR="00EC7D4E" w:rsidRPr="00A06CA7" w:rsidRDefault="00894D7B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cadastro no sistema, caso o relator seja aluno ou funcionário da instituição, deve utilizar informações de identificação do relator da universidade</w:t>
            </w:r>
            <w:r w:rsidR="005870DE" w:rsidRPr="00A06CA7">
              <w:rPr>
                <w:rFonts w:cs="Arial"/>
                <w:iCs/>
                <w:sz w:val="24"/>
              </w:rPr>
              <w:t>, como DRE e registro funcional.</w:t>
            </w:r>
          </w:p>
        </w:tc>
        <w:tc>
          <w:tcPr>
            <w:tcW w:w="1514" w:type="dxa"/>
            <w:vAlign w:val="center"/>
          </w:tcPr>
          <w:p w14:paraId="5FC33698" w14:textId="50928775" w:rsidR="00EC7D4E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5F125D67" w14:textId="77777777" w:rsidR="00EC7D4E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EC7D4E" w:rsidRPr="00A06CA7" w14:paraId="36765F44" w14:textId="77777777" w:rsidTr="00CA1092">
        <w:tc>
          <w:tcPr>
            <w:tcW w:w="1347" w:type="dxa"/>
            <w:vAlign w:val="center"/>
          </w:tcPr>
          <w:p w14:paraId="404CA85F" w14:textId="77777777" w:rsidR="00EC7D4E" w:rsidRPr="00A06CA7" w:rsidRDefault="00894D7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5870DE" w:rsidRPr="00A06CA7">
              <w:rPr>
                <w:iCs/>
                <w:sz w:val="24"/>
              </w:rPr>
              <w:t>4</w:t>
            </w:r>
          </w:p>
        </w:tc>
        <w:tc>
          <w:tcPr>
            <w:tcW w:w="5715" w:type="dxa"/>
            <w:vAlign w:val="center"/>
          </w:tcPr>
          <w:p w14:paraId="57E41103" w14:textId="77777777" w:rsidR="00EC7D4E" w:rsidRPr="00A06CA7" w:rsidRDefault="005870DE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 xml:space="preserve">O cadastro do sistema deve </w:t>
            </w:r>
            <w:r w:rsidR="00894D7B" w:rsidRPr="00A06CA7">
              <w:rPr>
                <w:rFonts w:cs="Arial"/>
                <w:iCs/>
                <w:sz w:val="24"/>
              </w:rPr>
              <w:t>pedir a inserção de tipo de ocorrência, local, data e hora onde a ocorr</w:t>
            </w:r>
            <w:r w:rsidRPr="00A06CA7">
              <w:rPr>
                <w:rFonts w:cs="Arial"/>
                <w:iCs/>
                <w:sz w:val="24"/>
              </w:rPr>
              <w:t>ência aconteceu</w:t>
            </w:r>
            <w:r w:rsidR="00894D7B" w:rsidRPr="00A06CA7">
              <w:rPr>
                <w:rFonts w:cs="Arial"/>
                <w:iCs/>
                <w:sz w:val="24"/>
              </w:rPr>
              <w:t>.</w:t>
            </w:r>
          </w:p>
        </w:tc>
        <w:tc>
          <w:tcPr>
            <w:tcW w:w="1514" w:type="dxa"/>
            <w:vAlign w:val="center"/>
          </w:tcPr>
          <w:p w14:paraId="636D8B63" w14:textId="1FCB8D23" w:rsidR="00EC7D4E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7C8932FF" w14:textId="77777777" w:rsidR="00EC7D4E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6218F4" w:rsidRPr="00A06CA7" w14:paraId="1A9E8589" w14:textId="77777777" w:rsidTr="00CA1092">
        <w:tc>
          <w:tcPr>
            <w:tcW w:w="1347" w:type="dxa"/>
            <w:vAlign w:val="center"/>
          </w:tcPr>
          <w:p w14:paraId="76318CA4" w14:textId="77777777" w:rsidR="006218F4" w:rsidRPr="00A06CA7" w:rsidRDefault="006218F4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5</w:t>
            </w:r>
          </w:p>
        </w:tc>
        <w:tc>
          <w:tcPr>
            <w:tcW w:w="5715" w:type="dxa"/>
            <w:vAlign w:val="center"/>
          </w:tcPr>
          <w:p w14:paraId="65ED60B8" w14:textId="77777777" w:rsidR="006218F4" w:rsidRPr="00A06CA7" w:rsidRDefault="006218F4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cadastro do sistema deve listar os locais específicos dos campi, assim como um campo editável, caso a ocorrência não tenha acontecido nesses lugares específicos.</w:t>
            </w:r>
          </w:p>
        </w:tc>
        <w:tc>
          <w:tcPr>
            <w:tcW w:w="1514" w:type="dxa"/>
            <w:vAlign w:val="center"/>
          </w:tcPr>
          <w:p w14:paraId="5EA45779" w14:textId="0D725154" w:rsidR="006218F4" w:rsidRPr="00A06CA7" w:rsidRDefault="006218F4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61BC949F" w14:textId="77777777" w:rsidR="006218F4" w:rsidRPr="00A06CA7" w:rsidRDefault="006218F4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833B16" w:rsidRPr="00A06CA7" w14:paraId="6B247F79" w14:textId="77777777" w:rsidTr="00CA1092">
        <w:tc>
          <w:tcPr>
            <w:tcW w:w="1347" w:type="dxa"/>
            <w:vAlign w:val="center"/>
          </w:tcPr>
          <w:p w14:paraId="7CC24017" w14:textId="70A6FD9A" w:rsidR="00833B16" w:rsidRPr="00A06CA7" w:rsidRDefault="00833B16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6</w:t>
            </w:r>
          </w:p>
        </w:tc>
        <w:tc>
          <w:tcPr>
            <w:tcW w:w="5715" w:type="dxa"/>
            <w:vAlign w:val="center"/>
          </w:tcPr>
          <w:p w14:paraId="4321B6AE" w14:textId="5C5CD6BD" w:rsidR="00833B16" w:rsidRPr="00A06CA7" w:rsidRDefault="00833B16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pós o cadastro, o sistema envia os dados para um banco de dados para ser possível a consulta a posteriori.</w:t>
            </w:r>
          </w:p>
        </w:tc>
        <w:tc>
          <w:tcPr>
            <w:tcW w:w="1514" w:type="dxa"/>
            <w:vAlign w:val="center"/>
          </w:tcPr>
          <w:p w14:paraId="7F6A02A8" w14:textId="4B80B39D" w:rsidR="00833B16" w:rsidRPr="00A06CA7" w:rsidRDefault="00833B16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20F4D1E2" w14:textId="23776960" w:rsidR="00833B16" w:rsidRPr="00A06CA7" w:rsidRDefault="00833B16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894D7B" w:rsidRPr="00A06CA7" w14:paraId="6865BDC3" w14:textId="77777777" w:rsidTr="00CA1092">
        <w:tc>
          <w:tcPr>
            <w:tcW w:w="1347" w:type="dxa"/>
            <w:vAlign w:val="center"/>
          </w:tcPr>
          <w:p w14:paraId="4E759037" w14:textId="51A6A591" w:rsidR="00894D7B" w:rsidRPr="00A06CA7" w:rsidRDefault="00894D7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33B16" w:rsidRPr="00A06CA7">
              <w:rPr>
                <w:iCs/>
                <w:sz w:val="24"/>
              </w:rPr>
              <w:t>7</w:t>
            </w:r>
          </w:p>
        </w:tc>
        <w:tc>
          <w:tcPr>
            <w:tcW w:w="5715" w:type="dxa"/>
            <w:vAlign w:val="center"/>
          </w:tcPr>
          <w:p w14:paraId="0F2A77B5" w14:textId="60B234E6" w:rsidR="00894D7B" w:rsidRPr="00A06CA7" w:rsidRDefault="005870DE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s relatórios estatísticos devem ser gerados apresentando locais e horários mais afetados, tipos de ocorrências mais frequentes no contexto de cada campus, como na universidade em geral</w:t>
            </w:r>
            <w:r w:rsidR="00DF640F" w:rsidRPr="00A06CA7">
              <w:rPr>
                <w:rFonts w:cs="Arial"/>
                <w:iCs/>
                <w:sz w:val="24"/>
              </w:rPr>
              <w:t>, e mapas de calor de tipos de ocorrências versus locais nos campi.</w:t>
            </w:r>
          </w:p>
        </w:tc>
        <w:tc>
          <w:tcPr>
            <w:tcW w:w="1514" w:type="dxa"/>
            <w:vAlign w:val="center"/>
          </w:tcPr>
          <w:p w14:paraId="6B3F198B" w14:textId="16656FDB" w:rsidR="00894D7B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6EC3CB93" w14:textId="77777777" w:rsidR="00894D7B" w:rsidRPr="00A06CA7" w:rsidRDefault="005870DE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FB550F" w:rsidRPr="00A06CA7" w14:paraId="230812AD" w14:textId="77777777" w:rsidTr="00CA1092">
        <w:tc>
          <w:tcPr>
            <w:tcW w:w="1347" w:type="dxa"/>
            <w:vAlign w:val="center"/>
          </w:tcPr>
          <w:p w14:paraId="022F9185" w14:textId="5970322E" w:rsidR="00FB550F" w:rsidRPr="00A06CA7" w:rsidRDefault="00FB550F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33B16" w:rsidRPr="00A06CA7">
              <w:rPr>
                <w:iCs/>
                <w:sz w:val="24"/>
              </w:rPr>
              <w:t>8</w:t>
            </w:r>
          </w:p>
        </w:tc>
        <w:tc>
          <w:tcPr>
            <w:tcW w:w="5715" w:type="dxa"/>
            <w:vAlign w:val="center"/>
          </w:tcPr>
          <w:p w14:paraId="75EE5F59" w14:textId="552DF2B7" w:rsidR="00FB550F" w:rsidRPr="00A06CA7" w:rsidRDefault="00FB550F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sistema deve permitir o cadastro de funcionários de segurança para a geração dos relatórios.</w:t>
            </w:r>
          </w:p>
        </w:tc>
        <w:tc>
          <w:tcPr>
            <w:tcW w:w="1514" w:type="dxa"/>
            <w:vAlign w:val="center"/>
          </w:tcPr>
          <w:p w14:paraId="54CCD6D7" w14:textId="0717957F" w:rsidR="00FB550F" w:rsidRPr="00A06CA7" w:rsidRDefault="00FB550F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</w:t>
            </w:r>
            <w:r w:rsidR="00B1544B" w:rsidRPr="00A06CA7">
              <w:rPr>
                <w:rFonts w:cs="Arial"/>
                <w:iCs/>
                <w:sz w:val="24"/>
              </w:rPr>
              <w:t>o</w:t>
            </w:r>
          </w:p>
        </w:tc>
        <w:tc>
          <w:tcPr>
            <w:tcW w:w="1736" w:type="dxa"/>
            <w:vAlign w:val="center"/>
          </w:tcPr>
          <w:p w14:paraId="515ACA19" w14:textId="798409F6" w:rsidR="00B1544B" w:rsidRPr="00A06CA7" w:rsidRDefault="00FB550F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34A41D60" w14:textId="77777777" w:rsidTr="00CA1092">
        <w:tc>
          <w:tcPr>
            <w:tcW w:w="1347" w:type="dxa"/>
            <w:vAlign w:val="center"/>
          </w:tcPr>
          <w:p w14:paraId="12C5AEC3" w14:textId="3F7438F7" w:rsidR="00B1544B" w:rsidRPr="00A06CA7" w:rsidRDefault="00B154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0</w:t>
            </w:r>
            <w:r w:rsidR="00833B16" w:rsidRPr="00A06CA7">
              <w:rPr>
                <w:iCs/>
                <w:sz w:val="24"/>
              </w:rPr>
              <w:t>9</w:t>
            </w:r>
          </w:p>
        </w:tc>
        <w:tc>
          <w:tcPr>
            <w:tcW w:w="5715" w:type="dxa"/>
            <w:vAlign w:val="center"/>
          </w:tcPr>
          <w:p w14:paraId="44CE2790" w14:textId="7A8E087B" w:rsidR="00B1544B" w:rsidRPr="00A06CA7" w:rsidRDefault="00B1544B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sistema deve permitir que qualquer usuário possa ter acesso a um feed de ocorrências com a possibilidade de pesquisar algo específico.</w:t>
            </w:r>
          </w:p>
        </w:tc>
        <w:tc>
          <w:tcPr>
            <w:tcW w:w="1514" w:type="dxa"/>
            <w:vAlign w:val="center"/>
          </w:tcPr>
          <w:p w14:paraId="33D0860C" w14:textId="4FE410DD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1B33FD1" w14:textId="7F6DCE92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7798F334" w14:textId="77777777" w:rsidTr="00CA1092">
        <w:tc>
          <w:tcPr>
            <w:tcW w:w="1347" w:type="dxa"/>
            <w:vAlign w:val="center"/>
          </w:tcPr>
          <w:p w14:paraId="7AFA4296" w14:textId="39F71E5A" w:rsidR="00B1544B" w:rsidRPr="00A06CA7" w:rsidRDefault="00833B16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10</w:t>
            </w:r>
          </w:p>
        </w:tc>
        <w:tc>
          <w:tcPr>
            <w:tcW w:w="5715" w:type="dxa"/>
            <w:vAlign w:val="center"/>
          </w:tcPr>
          <w:p w14:paraId="6DD95BBE" w14:textId="798B40EC" w:rsidR="00B1544B" w:rsidRPr="00A06CA7" w:rsidRDefault="00B1544B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sistema deve permitir que qualquer usuário comente sobre uma ocorrência, informando o tipo de comentário (se foi testemunha, se aconteceu com a mesma, se estava presente e não viu o ocorrido e outros) e um espaço para dissertar.</w:t>
            </w:r>
          </w:p>
        </w:tc>
        <w:tc>
          <w:tcPr>
            <w:tcW w:w="1514" w:type="dxa"/>
            <w:vAlign w:val="center"/>
          </w:tcPr>
          <w:p w14:paraId="46A16D8D" w14:textId="57F3BF9B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9F498DC" w14:textId="235A1237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B1544B" w:rsidRPr="00A06CA7" w14:paraId="0BCEBFE3" w14:textId="77777777" w:rsidTr="00CA1092">
        <w:tc>
          <w:tcPr>
            <w:tcW w:w="1347" w:type="dxa"/>
            <w:vAlign w:val="center"/>
          </w:tcPr>
          <w:p w14:paraId="34FF2EDB" w14:textId="3307C0EB" w:rsidR="00B1544B" w:rsidRPr="00A06CA7" w:rsidRDefault="00B1544B" w:rsidP="00CA1092">
            <w:pPr>
              <w:spacing w:before="120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F1</w:t>
            </w:r>
            <w:r w:rsidR="00833B16" w:rsidRPr="00A06CA7">
              <w:rPr>
                <w:iCs/>
                <w:sz w:val="24"/>
              </w:rPr>
              <w:t>1</w:t>
            </w:r>
          </w:p>
        </w:tc>
        <w:tc>
          <w:tcPr>
            <w:tcW w:w="5715" w:type="dxa"/>
            <w:vAlign w:val="center"/>
          </w:tcPr>
          <w:p w14:paraId="3CB548BF" w14:textId="274B63E9" w:rsidR="00B1544B" w:rsidRPr="00A06CA7" w:rsidRDefault="00B1544B" w:rsidP="0056174B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O sistema deve fornecer um botão de emergência onde é enviado uma solicitação para o DISEG junto com a localização do requerente.</w:t>
            </w:r>
          </w:p>
        </w:tc>
        <w:tc>
          <w:tcPr>
            <w:tcW w:w="1514" w:type="dxa"/>
            <w:vAlign w:val="center"/>
          </w:tcPr>
          <w:p w14:paraId="11B4A247" w14:textId="5710ACE3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59C23DEE" w14:textId="6E6F7D08" w:rsidR="00B1544B" w:rsidRPr="00A06CA7" w:rsidRDefault="00B1544B" w:rsidP="00CA1092">
            <w:pPr>
              <w:spacing w:before="120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</w:tbl>
    <w:p w14:paraId="222DC951" w14:textId="77777777" w:rsidR="001B431A" w:rsidRPr="00A06CA7" w:rsidRDefault="001B431A" w:rsidP="001B431A">
      <w:pPr>
        <w:pStyle w:val="Ttulo3"/>
        <w:numPr>
          <w:ilvl w:val="0"/>
          <w:numId w:val="0"/>
        </w:numPr>
        <w:spacing w:before="120" w:after="0"/>
        <w:ind w:left="720"/>
        <w:rPr>
          <w:sz w:val="24"/>
          <w:szCs w:val="24"/>
        </w:rPr>
      </w:pPr>
      <w:bookmarkStart w:id="3" w:name="_Toc342901355"/>
    </w:p>
    <w:p w14:paraId="5190FC58" w14:textId="77777777" w:rsidR="00C05CDF" w:rsidRPr="00A06CA7" w:rsidRDefault="00C05CDF" w:rsidP="003A559D">
      <w:pPr>
        <w:pStyle w:val="Ttulo3"/>
        <w:spacing w:before="120" w:after="0"/>
        <w:rPr>
          <w:sz w:val="26"/>
        </w:rPr>
      </w:pPr>
      <w:r w:rsidRPr="00A06CA7">
        <w:rPr>
          <w:sz w:val="26"/>
        </w:rPr>
        <w:t>Requisitos Não Funcionais</w:t>
      </w:r>
      <w:bookmarkEnd w:id="3"/>
    </w:p>
    <w:p w14:paraId="422DA698" w14:textId="77777777" w:rsidR="000E163A" w:rsidRPr="00DE14AA" w:rsidRDefault="000E163A" w:rsidP="003A559D">
      <w:pPr>
        <w:pStyle w:val="infoblue0"/>
        <w:keepNext/>
        <w:spacing w:before="120" w:beforeAutospacing="0" w:after="0" w:afterAutospacing="0"/>
        <w:ind w:firstLine="708"/>
        <w:jc w:val="both"/>
        <w:rPr>
          <w:rFonts w:ascii="Arial" w:hAnsi="Arial"/>
          <w:iCs/>
          <w:color w:val="4F81BD"/>
          <w:sz w:val="20"/>
          <w:szCs w:val="20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4"/>
        <w:gridCol w:w="5902"/>
        <w:gridCol w:w="1551"/>
        <w:gridCol w:w="1775"/>
      </w:tblGrid>
      <w:tr w:rsidR="00CE48F1" w:rsidRPr="00A06CA7" w14:paraId="45069E93" w14:textId="77777777" w:rsidTr="00CE48F1">
        <w:tc>
          <w:tcPr>
            <w:tcW w:w="1084" w:type="dxa"/>
            <w:shd w:val="clear" w:color="auto" w:fill="D9D9D9"/>
            <w:vAlign w:val="center"/>
          </w:tcPr>
          <w:p w14:paraId="6C5CDAE6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Código</w:t>
            </w:r>
          </w:p>
        </w:tc>
        <w:tc>
          <w:tcPr>
            <w:tcW w:w="5902" w:type="dxa"/>
            <w:shd w:val="clear" w:color="auto" w:fill="D9D9D9"/>
            <w:vAlign w:val="center"/>
          </w:tcPr>
          <w:p w14:paraId="4146A6E9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Descrição do Requisito Não Funcional</w:t>
            </w:r>
          </w:p>
        </w:tc>
        <w:tc>
          <w:tcPr>
            <w:tcW w:w="1551" w:type="dxa"/>
            <w:shd w:val="clear" w:color="auto" w:fill="D9D9D9"/>
          </w:tcPr>
          <w:p w14:paraId="4E7E0E23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Situação</w:t>
            </w:r>
          </w:p>
        </w:tc>
        <w:tc>
          <w:tcPr>
            <w:tcW w:w="1775" w:type="dxa"/>
            <w:shd w:val="clear" w:color="auto" w:fill="D9D9D9"/>
          </w:tcPr>
          <w:p w14:paraId="54F13838" w14:textId="77777777" w:rsidR="00CE48F1" w:rsidRPr="00A06CA7" w:rsidRDefault="00CE48F1" w:rsidP="003A559D">
            <w:pPr>
              <w:keepNext/>
              <w:spacing w:before="120"/>
              <w:jc w:val="center"/>
              <w:rPr>
                <w:b/>
                <w:iCs/>
                <w:sz w:val="24"/>
              </w:rPr>
            </w:pPr>
            <w:r w:rsidRPr="00A06CA7">
              <w:rPr>
                <w:b/>
                <w:iCs/>
                <w:sz w:val="24"/>
              </w:rPr>
              <w:t>Prioridade</w:t>
            </w:r>
          </w:p>
        </w:tc>
      </w:tr>
      <w:tr w:rsidR="00195BA1" w:rsidRPr="00A06CA7" w14:paraId="4CE00D65" w14:textId="77777777" w:rsidTr="001C5C73">
        <w:tc>
          <w:tcPr>
            <w:tcW w:w="10312" w:type="dxa"/>
            <w:gridSpan w:val="4"/>
            <w:shd w:val="clear" w:color="auto" w:fill="BFBFBF"/>
            <w:vAlign w:val="center"/>
          </w:tcPr>
          <w:p w14:paraId="42C2F93A" w14:textId="0BEF3B5C" w:rsidR="00195BA1" w:rsidRPr="00A06CA7" w:rsidRDefault="00195BA1" w:rsidP="00935E73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 w:rsidRPr="00A06CA7">
              <w:rPr>
                <w:sz w:val="24"/>
              </w:rPr>
              <w:t xml:space="preserve">Requisitos de Comunicação de Dados, Interface e Interoperabilidade: </w:t>
            </w:r>
          </w:p>
        </w:tc>
      </w:tr>
      <w:tr w:rsidR="00CE48F1" w:rsidRPr="00A06CA7" w14:paraId="09F006E0" w14:textId="77777777" w:rsidTr="00CE48F1">
        <w:tc>
          <w:tcPr>
            <w:tcW w:w="1084" w:type="dxa"/>
          </w:tcPr>
          <w:p w14:paraId="4A6EC80A" w14:textId="77777777" w:rsidR="00CE48F1" w:rsidRPr="00A06CA7" w:rsidRDefault="00A17E03" w:rsidP="00935E73">
            <w:pPr>
              <w:pStyle w:val="infoblue0"/>
              <w:spacing w:before="120" w:beforeAutospacing="0" w:after="0" w:afterAutospacing="0"/>
              <w:jc w:val="both"/>
              <w:rPr>
                <w:iCs/>
              </w:rPr>
            </w:pPr>
            <w:r w:rsidRPr="00A06CA7">
              <w:rPr>
                <w:rFonts w:ascii="Arial" w:hAnsi="Arial"/>
                <w:iCs/>
              </w:rPr>
              <w:t>RNF01</w:t>
            </w:r>
          </w:p>
        </w:tc>
        <w:tc>
          <w:tcPr>
            <w:tcW w:w="5902" w:type="dxa"/>
          </w:tcPr>
          <w:p w14:paraId="16FCF423" w14:textId="13DA05AF" w:rsidR="00CE48F1" w:rsidRPr="00A06CA7" w:rsidRDefault="00195BA1" w:rsidP="00195BA1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Validação de dados do usuário</w:t>
            </w:r>
          </w:p>
        </w:tc>
        <w:tc>
          <w:tcPr>
            <w:tcW w:w="1551" w:type="dxa"/>
          </w:tcPr>
          <w:p w14:paraId="012EA7A7" w14:textId="6058FF29" w:rsidR="00CE48F1" w:rsidRPr="00A06CA7" w:rsidRDefault="00195BA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 w:rsidRPr="00A06CA7">
              <w:rPr>
                <w:rFonts w:ascii="Arial" w:hAnsi="Arial"/>
                <w:iCs/>
              </w:rPr>
              <w:t>Proposto</w:t>
            </w:r>
          </w:p>
        </w:tc>
        <w:tc>
          <w:tcPr>
            <w:tcW w:w="1775" w:type="dxa"/>
          </w:tcPr>
          <w:p w14:paraId="75E26956" w14:textId="5141B6F0" w:rsidR="00CE48F1" w:rsidRPr="00A06CA7" w:rsidRDefault="00195BA1" w:rsidP="00935E73">
            <w:pPr>
              <w:pStyle w:val="infoblue0"/>
              <w:spacing w:before="120" w:beforeAutospacing="0" w:after="0" w:afterAutospacing="0"/>
              <w:jc w:val="both"/>
              <w:rPr>
                <w:rFonts w:ascii="Arial" w:hAnsi="Arial"/>
                <w:iCs/>
              </w:rPr>
            </w:pPr>
            <w:r w:rsidRPr="00A06CA7">
              <w:rPr>
                <w:rFonts w:ascii="Arial" w:hAnsi="Arial"/>
                <w:iCs/>
              </w:rPr>
              <w:t>Alta</w:t>
            </w:r>
          </w:p>
        </w:tc>
      </w:tr>
      <w:tr w:rsidR="00195BA1" w:rsidRPr="00A06CA7" w14:paraId="0F08EDC1" w14:textId="77777777" w:rsidTr="00907C4F">
        <w:tc>
          <w:tcPr>
            <w:tcW w:w="10312" w:type="dxa"/>
            <w:gridSpan w:val="4"/>
            <w:shd w:val="clear" w:color="auto" w:fill="BFBFBF"/>
            <w:vAlign w:val="center"/>
          </w:tcPr>
          <w:p w14:paraId="748E380B" w14:textId="30A9B6A1" w:rsidR="00195BA1" w:rsidRPr="00A06CA7" w:rsidRDefault="00195BA1" w:rsidP="00935E73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 w:rsidRPr="00A06CA7">
              <w:rPr>
                <w:sz w:val="24"/>
              </w:rPr>
              <w:t xml:space="preserve">Requisitos de Confiabilidade: </w:t>
            </w:r>
          </w:p>
        </w:tc>
      </w:tr>
      <w:tr w:rsidR="00CE48F1" w:rsidRPr="00A06CA7" w14:paraId="0CA8CBF2" w14:textId="77777777" w:rsidTr="00CE48F1">
        <w:tc>
          <w:tcPr>
            <w:tcW w:w="1084" w:type="dxa"/>
          </w:tcPr>
          <w:p w14:paraId="6495C89F" w14:textId="3B172276" w:rsidR="00CE48F1" w:rsidRPr="00A06CA7" w:rsidRDefault="00195BA1" w:rsidP="00195BA1">
            <w:pPr>
              <w:pStyle w:val="infoblue0"/>
              <w:spacing w:before="120" w:beforeAutospacing="0" w:after="0" w:afterAutospacing="0"/>
              <w:jc w:val="both"/>
              <w:rPr>
                <w:iCs/>
              </w:rPr>
            </w:pPr>
            <w:r w:rsidRPr="00A06CA7">
              <w:rPr>
                <w:rFonts w:ascii="Arial" w:hAnsi="Arial"/>
                <w:iCs/>
              </w:rPr>
              <w:t>RNF02</w:t>
            </w:r>
          </w:p>
        </w:tc>
        <w:tc>
          <w:tcPr>
            <w:tcW w:w="5902" w:type="dxa"/>
          </w:tcPr>
          <w:p w14:paraId="613E6EDA" w14:textId="3DD640B3" w:rsidR="00CE48F1" w:rsidRPr="00A06CA7" w:rsidRDefault="00195BA1" w:rsidP="00091081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Backup</w:t>
            </w:r>
          </w:p>
        </w:tc>
        <w:tc>
          <w:tcPr>
            <w:tcW w:w="1551" w:type="dxa"/>
          </w:tcPr>
          <w:p w14:paraId="332F7B09" w14:textId="79D01C38" w:rsidR="00CE48F1" w:rsidRPr="00A06CA7" w:rsidRDefault="00195BA1" w:rsidP="00935E7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75" w:type="dxa"/>
          </w:tcPr>
          <w:p w14:paraId="3F8FD9F1" w14:textId="3FD79976" w:rsidR="00CE48F1" w:rsidRPr="00A06CA7" w:rsidRDefault="00195BA1" w:rsidP="00935E7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195BA1" w:rsidRPr="00A06CA7" w14:paraId="3B1F833A" w14:textId="77777777" w:rsidTr="00564608">
        <w:tc>
          <w:tcPr>
            <w:tcW w:w="10312" w:type="dxa"/>
            <w:gridSpan w:val="4"/>
            <w:shd w:val="clear" w:color="auto" w:fill="BFBFBF"/>
            <w:vAlign w:val="center"/>
          </w:tcPr>
          <w:p w14:paraId="5151686A" w14:textId="6BC62800" w:rsidR="00195BA1" w:rsidRPr="00A06CA7" w:rsidRDefault="00195BA1" w:rsidP="004C7563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 w:rsidRPr="00A06CA7">
              <w:rPr>
                <w:sz w:val="24"/>
              </w:rPr>
              <w:t xml:space="preserve">Requisitos de Portabilidade: </w:t>
            </w:r>
          </w:p>
        </w:tc>
      </w:tr>
      <w:tr w:rsidR="004C7563" w:rsidRPr="00A06CA7" w14:paraId="06DC72A7" w14:textId="77777777" w:rsidTr="00CE48F1">
        <w:tc>
          <w:tcPr>
            <w:tcW w:w="1084" w:type="dxa"/>
          </w:tcPr>
          <w:p w14:paraId="42FA0C55" w14:textId="5500A7EF" w:rsidR="004C7563" w:rsidRPr="00A06CA7" w:rsidRDefault="00833B16" w:rsidP="004C7563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NF0</w:t>
            </w:r>
            <w:r w:rsidR="00195BA1" w:rsidRPr="00A06CA7">
              <w:rPr>
                <w:iCs/>
                <w:sz w:val="24"/>
              </w:rPr>
              <w:t>3</w:t>
            </w:r>
          </w:p>
        </w:tc>
        <w:tc>
          <w:tcPr>
            <w:tcW w:w="5902" w:type="dxa"/>
          </w:tcPr>
          <w:p w14:paraId="0DB7DE91" w14:textId="303F8708" w:rsidR="004C7563" w:rsidRPr="00A06CA7" w:rsidRDefault="00833B16" w:rsidP="004C756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Desenvolvimento de uma plataforma web que seja mobile-friendly.</w:t>
            </w:r>
          </w:p>
        </w:tc>
        <w:tc>
          <w:tcPr>
            <w:tcW w:w="1551" w:type="dxa"/>
          </w:tcPr>
          <w:p w14:paraId="61E2114D" w14:textId="2BF96F41" w:rsidR="004C7563" w:rsidRPr="00A06CA7" w:rsidRDefault="00195BA1" w:rsidP="004C756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75" w:type="dxa"/>
          </w:tcPr>
          <w:p w14:paraId="38BEB2C1" w14:textId="1B2DCFC8" w:rsidR="004C7563" w:rsidRPr="00A06CA7" w:rsidRDefault="00195BA1" w:rsidP="004C756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  <w:tr w:rsidR="00195BA1" w:rsidRPr="00A06CA7" w14:paraId="654F129F" w14:textId="77777777" w:rsidTr="00AD3735">
        <w:tc>
          <w:tcPr>
            <w:tcW w:w="10312" w:type="dxa"/>
            <w:gridSpan w:val="4"/>
            <w:shd w:val="clear" w:color="auto" w:fill="BFBFBF"/>
            <w:vAlign w:val="center"/>
          </w:tcPr>
          <w:p w14:paraId="6C71D040" w14:textId="2C477C0A" w:rsidR="00195BA1" w:rsidRPr="00A06CA7" w:rsidRDefault="00195BA1" w:rsidP="004C7563">
            <w:pPr>
              <w:pStyle w:val="CabealhodeTabela"/>
              <w:spacing w:before="120"/>
              <w:ind w:left="-54" w:right="-27"/>
              <w:jc w:val="both"/>
              <w:rPr>
                <w:sz w:val="24"/>
              </w:rPr>
            </w:pPr>
            <w:r w:rsidRPr="00A06CA7">
              <w:rPr>
                <w:sz w:val="24"/>
              </w:rPr>
              <w:t>Requisitos de Segurança:</w:t>
            </w:r>
          </w:p>
        </w:tc>
      </w:tr>
      <w:tr w:rsidR="004C7563" w:rsidRPr="00A06CA7" w14:paraId="7508DAEC" w14:textId="77777777" w:rsidTr="00CE48F1">
        <w:tc>
          <w:tcPr>
            <w:tcW w:w="1084" w:type="dxa"/>
          </w:tcPr>
          <w:p w14:paraId="258A42D8" w14:textId="075F9214" w:rsidR="004C7563" w:rsidRPr="00A06CA7" w:rsidRDefault="00833B16" w:rsidP="004C7563">
            <w:pPr>
              <w:spacing w:before="120"/>
              <w:jc w:val="both"/>
              <w:rPr>
                <w:iCs/>
                <w:sz w:val="24"/>
              </w:rPr>
            </w:pPr>
            <w:r w:rsidRPr="00A06CA7">
              <w:rPr>
                <w:iCs/>
                <w:sz w:val="24"/>
              </w:rPr>
              <w:t>RNF0</w:t>
            </w:r>
            <w:r w:rsidR="00195BA1" w:rsidRPr="00A06CA7">
              <w:rPr>
                <w:iCs/>
                <w:sz w:val="24"/>
              </w:rPr>
              <w:t>4</w:t>
            </w:r>
          </w:p>
        </w:tc>
        <w:tc>
          <w:tcPr>
            <w:tcW w:w="5902" w:type="dxa"/>
          </w:tcPr>
          <w:p w14:paraId="44330D38" w14:textId="0986904B" w:rsidR="004C7563" w:rsidRPr="00A06CA7" w:rsidRDefault="00195BA1" w:rsidP="004C756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cessibilidade para pessoas cegas.</w:t>
            </w:r>
          </w:p>
        </w:tc>
        <w:tc>
          <w:tcPr>
            <w:tcW w:w="1551" w:type="dxa"/>
          </w:tcPr>
          <w:p w14:paraId="758EF262" w14:textId="4D6E5B22" w:rsidR="004C7563" w:rsidRPr="00A06CA7" w:rsidRDefault="00195BA1" w:rsidP="004C756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Proposto</w:t>
            </w:r>
          </w:p>
        </w:tc>
        <w:tc>
          <w:tcPr>
            <w:tcW w:w="1775" w:type="dxa"/>
          </w:tcPr>
          <w:p w14:paraId="07F5A007" w14:textId="1DAAF67A" w:rsidR="004C7563" w:rsidRPr="00A06CA7" w:rsidRDefault="00195BA1" w:rsidP="004C7563">
            <w:pPr>
              <w:spacing w:before="120"/>
              <w:jc w:val="both"/>
              <w:rPr>
                <w:rFonts w:cs="Arial"/>
                <w:iCs/>
                <w:sz w:val="24"/>
              </w:rPr>
            </w:pPr>
            <w:r w:rsidRPr="00A06CA7">
              <w:rPr>
                <w:rFonts w:cs="Arial"/>
                <w:iCs/>
                <w:sz w:val="24"/>
              </w:rPr>
              <w:t>Alta</w:t>
            </w:r>
          </w:p>
        </w:tc>
      </w:tr>
    </w:tbl>
    <w:p w14:paraId="1E3DCC5D" w14:textId="77777777" w:rsidR="00FA553F" w:rsidRPr="00A06CA7" w:rsidRDefault="00FA553F" w:rsidP="00FA553F">
      <w:pPr>
        <w:spacing w:before="120"/>
        <w:jc w:val="both"/>
        <w:rPr>
          <w:iCs/>
          <w:color w:val="4F81BD"/>
          <w:sz w:val="24"/>
        </w:rPr>
      </w:pPr>
    </w:p>
    <w:p w14:paraId="43D5DC2F" w14:textId="77777777" w:rsidR="00706AE7" w:rsidRPr="00A06CA7" w:rsidRDefault="00706AE7" w:rsidP="00706AE7">
      <w:pPr>
        <w:pStyle w:val="Ttulo2"/>
        <w:spacing w:before="120" w:after="0"/>
        <w:rPr>
          <w:sz w:val="26"/>
          <w:szCs w:val="26"/>
        </w:rPr>
      </w:pPr>
      <w:bookmarkStart w:id="4" w:name="_Toc343516213"/>
      <w:r w:rsidRPr="00A06CA7">
        <w:rPr>
          <w:sz w:val="26"/>
          <w:szCs w:val="26"/>
        </w:rPr>
        <w:t>Referências</w:t>
      </w:r>
      <w:bookmarkEnd w:id="4"/>
    </w:p>
    <w:p w14:paraId="2F04D947" w14:textId="77777777" w:rsidR="00A53438" w:rsidRDefault="00A53438" w:rsidP="00935E73">
      <w:pPr>
        <w:spacing w:before="120"/>
      </w:pPr>
    </w:p>
    <w:tbl>
      <w:tblPr>
        <w:tblW w:w="1020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2"/>
        <w:gridCol w:w="992"/>
        <w:gridCol w:w="3402"/>
      </w:tblGrid>
      <w:tr w:rsidR="00074D95" w14:paraId="517E319C" w14:textId="77777777" w:rsidTr="00074D95">
        <w:trPr>
          <w:trHeight w:val="225"/>
        </w:trPr>
        <w:tc>
          <w:tcPr>
            <w:tcW w:w="581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103E40" w14:textId="77777777" w:rsidR="00074D95" w:rsidRPr="00A06CA7" w:rsidRDefault="00074D95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Título do Documento</w:t>
            </w:r>
          </w:p>
        </w:tc>
        <w:tc>
          <w:tcPr>
            <w:tcW w:w="99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3105B3" w14:textId="77777777" w:rsidR="00074D95" w:rsidRPr="00A06CA7" w:rsidRDefault="00074D95" w:rsidP="0028771C">
            <w:pPr>
              <w:jc w:val="center"/>
              <w:rPr>
                <w:rFonts w:eastAsia="Arial Unicode MS"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Versão</w:t>
            </w:r>
          </w:p>
        </w:tc>
        <w:tc>
          <w:tcPr>
            <w:tcW w:w="3402" w:type="dxa"/>
            <w:shd w:val="clear" w:color="auto" w:fill="D9D9D9"/>
          </w:tcPr>
          <w:p w14:paraId="3DB485CF" w14:textId="77777777" w:rsidR="00074D95" w:rsidRPr="00A06CA7" w:rsidRDefault="00074D95" w:rsidP="0028771C">
            <w:pPr>
              <w:jc w:val="center"/>
              <w:rPr>
                <w:rFonts w:cs="Arial"/>
                <w:b/>
                <w:bCs/>
                <w:sz w:val="24"/>
              </w:rPr>
            </w:pPr>
            <w:r w:rsidRPr="00A06CA7">
              <w:rPr>
                <w:rFonts w:cs="Arial"/>
                <w:b/>
                <w:bCs/>
                <w:sz w:val="24"/>
              </w:rPr>
              <w:t>Onde pode ser obtido</w:t>
            </w:r>
          </w:p>
        </w:tc>
      </w:tr>
      <w:tr w:rsidR="00074D95" w:rsidRPr="00655FF3" w14:paraId="6F24F759" w14:textId="77777777" w:rsidTr="00074D95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71421E96" w14:textId="4D3490B3" w:rsidR="00074D95" w:rsidRPr="00A06CA7" w:rsidRDefault="00D050E9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Divisão das Equipes e Projetos - 22-09-2016</w:t>
            </w:r>
          </w:p>
        </w:tc>
        <w:tc>
          <w:tcPr>
            <w:tcW w:w="992" w:type="dxa"/>
            <w:vAlign w:val="center"/>
          </w:tcPr>
          <w:p w14:paraId="109C566F" w14:textId="77777777" w:rsidR="00074D95" w:rsidRPr="00A06CA7" w:rsidRDefault="007E48D4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N/A</w:t>
            </w:r>
          </w:p>
        </w:tc>
        <w:tc>
          <w:tcPr>
            <w:tcW w:w="3402" w:type="dxa"/>
          </w:tcPr>
          <w:p w14:paraId="58AC9034" w14:textId="3C7DBD1D" w:rsidR="00074D95" w:rsidRPr="00A06CA7" w:rsidRDefault="00D050E9" w:rsidP="0028771C">
            <w:pPr>
              <w:rPr>
                <w:sz w:val="24"/>
              </w:rPr>
            </w:pPr>
            <w:r w:rsidRPr="00A06CA7">
              <w:rPr>
                <w:sz w:val="24"/>
              </w:rPr>
              <w:t>http://moodle.cos.ufrj.br/pluginfile.php/6318/mod_resource/content/2/Divis%C3%A3o%20das%20Equipes%20e%20Projetos%20-%2022-09-2016.pdf</w:t>
            </w:r>
          </w:p>
        </w:tc>
      </w:tr>
    </w:tbl>
    <w:p w14:paraId="131500B3" w14:textId="77777777" w:rsidR="008D18F4" w:rsidRDefault="008D18F4" w:rsidP="00935E73">
      <w:pPr>
        <w:spacing w:before="120"/>
      </w:pPr>
    </w:p>
    <w:p w14:paraId="27C8956A" w14:textId="77777777" w:rsidR="00F04236" w:rsidRPr="00A06CA7" w:rsidRDefault="00F04236" w:rsidP="00F04236">
      <w:pPr>
        <w:pStyle w:val="Ttulo2"/>
        <w:rPr>
          <w:sz w:val="26"/>
          <w:szCs w:val="26"/>
        </w:rPr>
      </w:pPr>
      <w:r w:rsidRPr="00A06CA7">
        <w:rPr>
          <w:sz w:val="26"/>
          <w:szCs w:val="26"/>
        </w:rPr>
        <w:t xml:space="preserve">Concordância do Cliente/Representante do Cliente </w:t>
      </w:r>
    </w:p>
    <w:p w14:paraId="358EB567" w14:textId="77777777" w:rsidR="00F04236" w:rsidRDefault="00F04236" w:rsidP="00F04236"/>
    <w:p w14:paraId="3ED1FC78" w14:textId="77777777" w:rsidR="00F04236" w:rsidRPr="00A06CA7" w:rsidRDefault="00F04236" w:rsidP="00F04236">
      <w:pPr>
        <w:rPr>
          <w:sz w:val="24"/>
        </w:rPr>
      </w:pPr>
      <w:r w:rsidRPr="00A06CA7">
        <w:rPr>
          <w:sz w:val="24"/>
        </w:rPr>
        <w:t>Concordo com os requisitos listados neste documento. Estou ciente de que o planejamento do projeto será realizado com base nesses requisitos aprovados.</w:t>
      </w:r>
    </w:p>
    <w:p w14:paraId="18CF6F72" w14:textId="77777777" w:rsidR="00F04236" w:rsidRPr="00A06CA7" w:rsidRDefault="00F04236" w:rsidP="00F04236">
      <w:pPr>
        <w:rPr>
          <w:sz w:val="24"/>
        </w:rPr>
      </w:pPr>
    </w:p>
    <w:p w14:paraId="68F338CF" w14:textId="77777777" w:rsidR="00F04236" w:rsidRPr="00A06CA7" w:rsidRDefault="00F04236" w:rsidP="00F04236">
      <w:pPr>
        <w:rPr>
          <w:sz w:val="24"/>
        </w:rPr>
      </w:pPr>
    </w:p>
    <w:p w14:paraId="55D75994" w14:textId="77777777" w:rsidR="00F04236" w:rsidRPr="00A06CA7" w:rsidRDefault="00F04236" w:rsidP="00F04236">
      <w:pPr>
        <w:rPr>
          <w:sz w:val="24"/>
        </w:rPr>
      </w:pPr>
      <w:r w:rsidRPr="00A06CA7">
        <w:rPr>
          <w:sz w:val="24"/>
        </w:rPr>
        <w:t>Nome:</w:t>
      </w:r>
    </w:p>
    <w:p w14:paraId="419470B0" w14:textId="77777777" w:rsidR="00F04236" w:rsidRDefault="00F04236" w:rsidP="00F04236">
      <w:pPr>
        <w:rPr>
          <w:sz w:val="24"/>
        </w:rPr>
      </w:pPr>
      <w:r w:rsidRPr="00A06CA7">
        <w:rPr>
          <w:sz w:val="24"/>
        </w:rPr>
        <w:t>Cargo:</w:t>
      </w:r>
    </w:p>
    <w:p w14:paraId="5F64DDFF" w14:textId="77777777" w:rsidR="00A06CA7" w:rsidRPr="00A06CA7" w:rsidRDefault="00A06CA7" w:rsidP="00F04236">
      <w:pPr>
        <w:rPr>
          <w:sz w:val="24"/>
        </w:rPr>
      </w:pPr>
      <w:bookmarkStart w:id="5" w:name="_GoBack"/>
      <w:bookmarkEnd w:id="5"/>
    </w:p>
    <w:p w14:paraId="76B3D551" w14:textId="77777777" w:rsidR="00A53438" w:rsidRPr="00A06CA7" w:rsidRDefault="00F04236" w:rsidP="00F04236">
      <w:pPr>
        <w:rPr>
          <w:sz w:val="24"/>
        </w:rPr>
      </w:pPr>
      <w:r w:rsidRPr="00A06CA7">
        <w:rPr>
          <w:sz w:val="24"/>
        </w:rPr>
        <w:t>Assinatura (ou cópia de e-mail enviado):</w:t>
      </w:r>
    </w:p>
    <w:sectPr w:rsidR="00A53438" w:rsidRPr="00A06CA7" w:rsidSect="002F0A98">
      <w:headerReference w:type="default" r:id="rId8"/>
      <w:footerReference w:type="default" r:id="rId9"/>
      <w:pgSz w:w="11906" w:h="16838" w:code="9"/>
      <w:pgMar w:top="851" w:right="851" w:bottom="851" w:left="851" w:header="284" w:footer="79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9C519F" w14:textId="77777777" w:rsidR="00D80C56" w:rsidRDefault="00D80C56">
      <w:r>
        <w:separator/>
      </w:r>
    </w:p>
  </w:endnote>
  <w:endnote w:type="continuationSeparator" w:id="0">
    <w:p w14:paraId="1FFAC89E" w14:textId="77777777" w:rsidR="00D80C56" w:rsidRDefault="00D80C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G Mincho Light J">
    <w:altName w:val="Times New Roman"/>
    <w:charset w:val="00"/>
    <w:family w:val="auto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831FD7" w14:textId="77777777" w:rsidR="007510C3" w:rsidRDefault="00A17E03" w:rsidP="007510C3">
    <w:pPr>
      <w:pStyle w:val="Rodap"/>
      <w:jc w:val="both"/>
      <w:rPr>
        <w:rFonts w:ascii="Verdana" w:hAnsi="Verdana" w:cs="Arial"/>
        <w:b/>
        <w:sz w:val="16"/>
        <w:szCs w:val="16"/>
      </w:rPr>
    </w:pPr>
    <w:r>
      <w:rPr>
        <w:rFonts w:ascii="Verdana" w:hAnsi="Verdana" w:cs="Arial"/>
        <w:b/>
        <w:noProof/>
        <w:sz w:val="18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B58131E" wp14:editId="1CE22CA2">
              <wp:simplePos x="0" y="0"/>
              <wp:positionH relativeFrom="column">
                <wp:posOffset>5715000</wp:posOffset>
              </wp:positionH>
              <wp:positionV relativeFrom="paragraph">
                <wp:posOffset>41275</wp:posOffset>
              </wp:positionV>
              <wp:extent cx="681355" cy="228600"/>
              <wp:effectExtent l="0" t="0" r="0" b="0"/>
              <wp:wrapNone/>
              <wp:docPr id="1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81355" cy="228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D70850" w14:textId="0E2C65F6" w:rsidR="007510C3" w:rsidRDefault="007510C3" w:rsidP="007510C3">
                          <w:pPr>
                            <w:jc w:val="right"/>
                          </w:pPr>
                          <w:r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t>Pág.</w:t>
                          </w:r>
                          <w:r w:rsidR="003C093D"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fldChar w:fldCharType="begin"/>
                          </w:r>
                          <w:r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instrText xml:space="preserve"> PAGE   \* MERGEFORMAT </w:instrText>
                          </w:r>
                          <w:r w:rsidR="003C093D"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fldChar w:fldCharType="separate"/>
                          </w:r>
                          <w:r w:rsidR="00A06CA7">
                            <w:rPr>
                              <w:rStyle w:val="Nmerodepgina"/>
                              <w:rFonts w:ascii="Verdana" w:hAnsi="Verdana"/>
                              <w:noProof/>
                              <w:sz w:val="16"/>
                            </w:rPr>
                            <w:t>4</w:t>
                          </w:r>
                          <w:r w:rsidR="003C093D" w:rsidRPr="0044537E">
                            <w:rPr>
                              <w:rStyle w:val="Nmerodepgina"/>
                              <w:rFonts w:ascii="Verdana" w:hAnsi="Verdana"/>
                              <w:sz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58131E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6" type="#_x0000_t202" style="position:absolute;left:0;text-align:left;margin-left:450pt;margin-top:3.25pt;width:53.65pt;height:18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" filled="f" stroked="f">
              <v:textbox>
                <w:txbxContent>
                  <w:p w14:paraId="2BD70850" w14:textId="0E2C65F6" w:rsidR="007510C3" w:rsidRDefault="007510C3" w:rsidP="007510C3">
                    <w:pPr>
                      <w:jc w:val="right"/>
                    </w:pPr>
                    <w:r>
                      <w:rPr>
                        <w:rStyle w:val="Nmerodepgina"/>
                        <w:rFonts w:ascii="Verdana" w:hAnsi="Verdana"/>
                        <w:sz w:val="16"/>
                      </w:rPr>
                      <w:t>Pág.</w:t>
                    </w:r>
                    <w:r w:rsidR="003C093D"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fldChar w:fldCharType="begin"/>
                    </w:r>
                    <w:r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instrText xml:space="preserve"> PAGE   \* MERGEFORMAT </w:instrText>
                    </w:r>
                    <w:r w:rsidR="003C093D"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fldChar w:fldCharType="separate"/>
                    </w:r>
                    <w:r w:rsidR="00A06CA7">
                      <w:rPr>
                        <w:rStyle w:val="Nmerodepgina"/>
                        <w:rFonts w:ascii="Verdana" w:hAnsi="Verdana"/>
                        <w:noProof/>
                        <w:sz w:val="16"/>
                      </w:rPr>
                      <w:t>4</w:t>
                    </w:r>
                    <w:r w:rsidR="003C093D" w:rsidRPr="0044537E">
                      <w:rPr>
                        <w:rStyle w:val="Nmerodepgina"/>
                        <w:rFonts w:ascii="Verdana" w:hAnsi="Verdana"/>
                        <w:sz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02695A0B" w14:textId="77777777" w:rsidR="00BC0E71" w:rsidRPr="002F0A98" w:rsidRDefault="00BC0E71" w:rsidP="009E637F">
    <w:pPr>
      <w:pStyle w:val="Rodap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2F099E" w14:textId="77777777" w:rsidR="00D80C56" w:rsidRDefault="00D80C56">
      <w:r>
        <w:separator/>
      </w:r>
    </w:p>
  </w:footnote>
  <w:footnote w:type="continuationSeparator" w:id="0">
    <w:p w14:paraId="4B94D271" w14:textId="77777777" w:rsidR="00D80C56" w:rsidRDefault="00D80C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C14EDA" w14:textId="77777777" w:rsidR="00F23EBA" w:rsidRDefault="007F7477" w:rsidP="00D451EB">
    <w:pPr>
      <w:ind w:left="708" w:right="-14"/>
      <w:rPr>
        <w:rFonts w:cs="Arial"/>
        <w:b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854591E" wp14:editId="06EBB3A9">
          <wp:simplePos x="0" y="0"/>
          <wp:positionH relativeFrom="margin">
            <wp:posOffset>-93980</wp:posOffset>
          </wp:positionH>
          <wp:positionV relativeFrom="margin">
            <wp:posOffset>-721995</wp:posOffset>
          </wp:positionV>
          <wp:extent cx="424180" cy="619760"/>
          <wp:effectExtent l="19050" t="0" r="0" b="0"/>
          <wp:wrapSquare wrapText="bothSides"/>
          <wp:docPr id="2" name="Imagem 2" descr="003minerva_transparente_vertical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03minerva_transparente_vertical_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24180" cy="61976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1CFAAB62" w14:textId="77777777" w:rsidR="00261875" w:rsidRPr="00261875" w:rsidRDefault="00261875" w:rsidP="00D451EB">
    <w:pPr>
      <w:ind w:left="708" w:right="-14"/>
      <w:rPr>
        <w:rFonts w:cs="Arial"/>
        <w:b/>
        <w:sz w:val="18"/>
      </w:rPr>
    </w:pPr>
    <w:r w:rsidRPr="00261875">
      <w:rPr>
        <w:rFonts w:cs="Arial"/>
        <w:b/>
        <w:sz w:val="18"/>
      </w:rPr>
      <w:t>Universidade Federal do Rio de Janeiro</w:t>
    </w:r>
  </w:p>
  <w:p w14:paraId="578D8C31" w14:textId="77777777" w:rsidR="00261875" w:rsidRDefault="00425566" w:rsidP="00261875">
    <w:pPr>
      <w:ind w:right="-14"/>
      <w:rPr>
        <w:rFonts w:cs="Arial"/>
        <w:b/>
        <w:sz w:val="18"/>
      </w:rPr>
    </w:pPr>
    <w:r>
      <w:rPr>
        <w:rFonts w:cs="Arial"/>
        <w:b/>
        <w:sz w:val="18"/>
      </w:rPr>
      <w:t>EEL873- Engenharia de Software</w:t>
    </w:r>
  </w:p>
  <w:p w14:paraId="6C48197A" w14:textId="77777777" w:rsidR="00D451EB" w:rsidRPr="00261875" w:rsidRDefault="00D451EB" w:rsidP="00261875">
    <w:pPr>
      <w:ind w:right="-14"/>
      <w:rPr>
        <w:rFonts w:cs="Arial"/>
        <w:b/>
        <w:sz w:val="24"/>
      </w:rPr>
    </w:pPr>
    <w:r>
      <w:rPr>
        <w:rFonts w:cs="Arial"/>
        <w:b/>
        <w:sz w:val="18"/>
      </w:rPr>
      <w:tab/>
      <w:t xml:space="preserve">Projeto de Disciplina: </w:t>
    </w:r>
    <w:r w:rsidR="00425566">
      <w:rPr>
        <w:rFonts w:cs="Arial"/>
        <w:b/>
        <w:sz w:val="18"/>
      </w:rPr>
      <w:t>Sistema WEB</w:t>
    </w:r>
    <w:r>
      <w:rPr>
        <w:rFonts w:cs="Arial"/>
        <w:b/>
        <w:sz w:val="18"/>
      </w:rPr>
      <w:t xml:space="preserve"> </w:t>
    </w:r>
  </w:p>
  <w:p w14:paraId="250649D2" w14:textId="77777777" w:rsidR="00BC0E71" w:rsidRPr="00A01FD8" w:rsidRDefault="00155CC2" w:rsidP="00261875">
    <w:pPr>
      <w:ind w:right="-14"/>
      <w:jc w:val="right"/>
      <w:rPr>
        <w:rFonts w:cs="Arial"/>
        <w:b/>
        <w:sz w:val="28"/>
      </w:rPr>
    </w:pPr>
    <w:r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0B71CD">
      <w:rPr>
        <w:rFonts w:ascii="Comic Sans MS" w:hAnsi="Comic Sans MS"/>
        <w:b/>
        <w:sz w:val="28"/>
      </w:rPr>
      <w:tab/>
    </w:r>
    <w:r w:rsidR="00FB50E5" w:rsidRPr="00A01FD8">
      <w:rPr>
        <w:rFonts w:cs="Arial"/>
        <w:b/>
        <w:sz w:val="28"/>
      </w:rPr>
      <w:t>Lista de</w:t>
    </w:r>
    <w:r w:rsidR="00BC0E71" w:rsidRPr="00A01FD8">
      <w:rPr>
        <w:rFonts w:cs="Arial"/>
        <w:b/>
        <w:sz w:val="28"/>
      </w:rPr>
      <w:t xml:space="preserve"> Requisito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43F5"/>
    <w:multiLevelType w:val="multilevel"/>
    <w:tmpl w:val="26ACDDB2"/>
    <w:lvl w:ilvl="0">
      <w:start w:val="1"/>
      <w:numFmt w:val="decimal"/>
      <w:pStyle w:val="Ttulo2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2.%3.%4"/>
      <w:lvlJc w:val="left"/>
      <w:pPr>
        <w:tabs>
          <w:tab w:val="num" w:pos="1404"/>
        </w:tabs>
        <w:ind w:left="140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ADE65E1"/>
    <w:multiLevelType w:val="multilevel"/>
    <w:tmpl w:val="76CE3922"/>
    <w:lvl w:ilvl="0">
      <w:start w:val="1"/>
      <w:numFmt w:val="decimal"/>
      <w:lvlText w:val="A%1"/>
      <w:lvlJc w:val="left"/>
      <w:pPr>
        <w:tabs>
          <w:tab w:val="num" w:pos="1175"/>
        </w:tabs>
        <w:ind w:left="1175" w:hanging="51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UCS-FluxoAlternativo"/>
      <w:lvlText w:val="A%1.%2"/>
      <w:lvlJc w:val="left"/>
      <w:pPr>
        <w:tabs>
          <w:tab w:val="num" w:pos="1686"/>
        </w:tabs>
        <w:ind w:left="1686" w:hanging="681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28"/>
        </w:tabs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088"/>
        </w:tabs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448"/>
        </w:tabs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08"/>
        </w:tabs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168"/>
        </w:tabs>
        <w:ind w:left="3168" w:hanging="360"/>
      </w:pPr>
      <w:rPr>
        <w:rFonts w:hint="default"/>
      </w:rPr>
    </w:lvl>
  </w:abstractNum>
  <w:abstractNum w:abstractNumId="2" w15:restartNumberingAfterBreak="0">
    <w:nsid w:val="39EC532A"/>
    <w:multiLevelType w:val="hybridMultilevel"/>
    <w:tmpl w:val="7798A41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B35E1"/>
    <w:multiLevelType w:val="hybridMultilevel"/>
    <w:tmpl w:val="0A14E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0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0MTMxNzawsDBT0lEKTi0uzszPAykwrAUA1iiWPywAAAA="/>
  </w:docVars>
  <w:rsids>
    <w:rsidRoot w:val="000B71CD"/>
    <w:rsid w:val="000051C8"/>
    <w:rsid w:val="00011BE5"/>
    <w:rsid w:val="00017A45"/>
    <w:rsid w:val="00020590"/>
    <w:rsid w:val="00023D7A"/>
    <w:rsid w:val="00027F6F"/>
    <w:rsid w:val="000444C6"/>
    <w:rsid w:val="00053632"/>
    <w:rsid w:val="000542A5"/>
    <w:rsid w:val="00060154"/>
    <w:rsid w:val="00065779"/>
    <w:rsid w:val="000737E5"/>
    <w:rsid w:val="00074466"/>
    <w:rsid w:val="00074D95"/>
    <w:rsid w:val="00082A49"/>
    <w:rsid w:val="00091081"/>
    <w:rsid w:val="000917D5"/>
    <w:rsid w:val="00091E47"/>
    <w:rsid w:val="000B225A"/>
    <w:rsid w:val="000B374B"/>
    <w:rsid w:val="000B71CD"/>
    <w:rsid w:val="000C51DE"/>
    <w:rsid w:val="000D1D31"/>
    <w:rsid w:val="000D39A4"/>
    <w:rsid w:val="000E163A"/>
    <w:rsid w:val="000E1D98"/>
    <w:rsid w:val="000E21D9"/>
    <w:rsid w:val="000E3314"/>
    <w:rsid w:val="000E59DB"/>
    <w:rsid w:val="000F7D05"/>
    <w:rsid w:val="001107F7"/>
    <w:rsid w:val="0011447A"/>
    <w:rsid w:val="00117CB8"/>
    <w:rsid w:val="00131F70"/>
    <w:rsid w:val="0014601A"/>
    <w:rsid w:val="00155CC2"/>
    <w:rsid w:val="001562FA"/>
    <w:rsid w:val="00160C75"/>
    <w:rsid w:val="0019557E"/>
    <w:rsid w:val="00195BA1"/>
    <w:rsid w:val="00197549"/>
    <w:rsid w:val="001A635A"/>
    <w:rsid w:val="001B431A"/>
    <w:rsid w:val="001B5A83"/>
    <w:rsid w:val="001B7062"/>
    <w:rsid w:val="001C132A"/>
    <w:rsid w:val="001D16FF"/>
    <w:rsid w:val="001D23B3"/>
    <w:rsid w:val="001D705C"/>
    <w:rsid w:val="001E0E86"/>
    <w:rsid w:val="001F5F8E"/>
    <w:rsid w:val="0021277E"/>
    <w:rsid w:val="00214952"/>
    <w:rsid w:val="00216241"/>
    <w:rsid w:val="002258ED"/>
    <w:rsid w:val="002327D5"/>
    <w:rsid w:val="00234533"/>
    <w:rsid w:val="00242145"/>
    <w:rsid w:val="002443A4"/>
    <w:rsid w:val="002508C6"/>
    <w:rsid w:val="0025328C"/>
    <w:rsid w:val="00261875"/>
    <w:rsid w:val="00263376"/>
    <w:rsid w:val="0026515C"/>
    <w:rsid w:val="00267FB4"/>
    <w:rsid w:val="0027380E"/>
    <w:rsid w:val="00273D8F"/>
    <w:rsid w:val="002832C0"/>
    <w:rsid w:val="0028771C"/>
    <w:rsid w:val="00295CF9"/>
    <w:rsid w:val="002A3D27"/>
    <w:rsid w:val="002B32AF"/>
    <w:rsid w:val="002B7789"/>
    <w:rsid w:val="002B7BB3"/>
    <w:rsid w:val="002D0939"/>
    <w:rsid w:val="002D79E0"/>
    <w:rsid w:val="002E1449"/>
    <w:rsid w:val="002E1F5E"/>
    <w:rsid w:val="002E43AF"/>
    <w:rsid w:val="002E6582"/>
    <w:rsid w:val="002F0A98"/>
    <w:rsid w:val="002F369A"/>
    <w:rsid w:val="00314BA1"/>
    <w:rsid w:val="00320AB2"/>
    <w:rsid w:val="00330251"/>
    <w:rsid w:val="003343A8"/>
    <w:rsid w:val="0034345B"/>
    <w:rsid w:val="0034345F"/>
    <w:rsid w:val="003534E4"/>
    <w:rsid w:val="003609B7"/>
    <w:rsid w:val="0036185A"/>
    <w:rsid w:val="00364797"/>
    <w:rsid w:val="003711D1"/>
    <w:rsid w:val="0037307C"/>
    <w:rsid w:val="00373B26"/>
    <w:rsid w:val="003756CC"/>
    <w:rsid w:val="003A20B0"/>
    <w:rsid w:val="003A559D"/>
    <w:rsid w:val="003B3DFD"/>
    <w:rsid w:val="003B4282"/>
    <w:rsid w:val="003B4E3F"/>
    <w:rsid w:val="003B5C87"/>
    <w:rsid w:val="003C093D"/>
    <w:rsid w:val="003D7A12"/>
    <w:rsid w:val="003F49AA"/>
    <w:rsid w:val="003F6C06"/>
    <w:rsid w:val="00401D31"/>
    <w:rsid w:val="004043F4"/>
    <w:rsid w:val="004076A9"/>
    <w:rsid w:val="004118D7"/>
    <w:rsid w:val="0041372D"/>
    <w:rsid w:val="00414953"/>
    <w:rsid w:val="00420418"/>
    <w:rsid w:val="0042182C"/>
    <w:rsid w:val="0042502F"/>
    <w:rsid w:val="00425566"/>
    <w:rsid w:val="0044537E"/>
    <w:rsid w:val="00450280"/>
    <w:rsid w:val="00452142"/>
    <w:rsid w:val="00456037"/>
    <w:rsid w:val="0045610D"/>
    <w:rsid w:val="00460F56"/>
    <w:rsid w:val="004617B5"/>
    <w:rsid w:val="004651DA"/>
    <w:rsid w:val="004652ED"/>
    <w:rsid w:val="00470253"/>
    <w:rsid w:val="00491A73"/>
    <w:rsid w:val="004A062A"/>
    <w:rsid w:val="004A64FB"/>
    <w:rsid w:val="004C7563"/>
    <w:rsid w:val="004D1B88"/>
    <w:rsid w:val="004F0662"/>
    <w:rsid w:val="004F24F3"/>
    <w:rsid w:val="004F6370"/>
    <w:rsid w:val="00502302"/>
    <w:rsid w:val="00505DFB"/>
    <w:rsid w:val="005123C8"/>
    <w:rsid w:val="00512C0B"/>
    <w:rsid w:val="0052293B"/>
    <w:rsid w:val="00522C28"/>
    <w:rsid w:val="00532A18"/>
    <w:rsid w:val="0054436D"/>
    <w:rsid w:val="00545694"/>
    <w:rsid w:val="00556FA3"/>
    <w:rsid w:val="005606FD"/>
    <w:rsid w:val="0056174B"/>
    <w:rsid w:val="00565711"/>
    <w:rsid w:val="00576508"/>
    <w:rsid w:val="005843A5"/>
    <w:rsid w:val="00585E80"/>
    <w:rsid w:val="00587046"/>
    <w:rsid w:val="005870DE"/>
    <w:rsid w:val="005878DE"/>
    <w:rsid w:val="00597D3F"/>
    <w:rsid w:val="005B0B87"/>
    <w:rsid w:val="005B1434"/>
    <w:rsid w:val="005B619A"/>
    <w:rsid w:val="005B6C59"/>
    <w:rsid w:val="005C2D82"/>
    <w:rsid w:val="005C5DA0"/>
    <w:rsid w:val="005D546B"/>
    <w:rsid w:val="005D7068"/>
    <w:rsid w:val="005E29D9"/>
    <w:rsid w:val="005E6FB1"/>
    <w:rsid w:val="005F0159"/>
    <w:rsid w:val="00604E1A"/>
    <w:rsid w:val="006050DD"/>
    <w:rsid w:val="00607E42"/>
    <w:rsid w:val="006218F4"/>
    <w:rsid w:val="0062284E"/>
    <w:rsid w:val="00625D1D"/>
    <w:rsid w:val="00633DE1"/>
    <w:rsid w:val="006352FF"/>
    <w:rsid w:val="00637FDC"/>
    <w:rsid w:val="006403C2"/>
    <w:rsid w:val="00641398"/>
    <w:rsid w:val="006506E3"/>
    <w:rsid w:val="006528B4"/>
    <w:rsid w:val="00662965"/>
    <w:rsid w:val="006638E3"/>
    <w:rsid w:val="00667418"/>
    <w:rsid w:val="00677473"/>
    <w:rsid w:val="006806D7"/>
    <w:rsid w:val="00681393"/>
    <w:rsid w:val="006910F0"/>
    <w:rsid w:val="006A1007"/>
    <w:rsid w:val="006A3CBC"/>
    <w:rsid w:val="006B2FC1"/>
    <w:rsid w:val="006B486A"/>
    <w:rsid w:val="006B7974"/>
    <w:rsid w:val="006C2720"/>
    <w:rsid w:val="006C4950"/>
    <w:rsid w:val="006C57FE"/>
    <w:rsid w:val="006D1F55"/>
    <w:rsid w:val="006E46C8"/>
    <w:rsid w:val="006E56AB"/>
    <w:rsid w:val="006E6D74"/>
    <w:rsid w:val="006F7B3E"/>
    <w:rsid w:val="00702B03"/>
    <w:rsid w:val="00706AE7"/>
    <w:rsid w:val="0071000C"/>
    <w:rsid w:val="007127F1"/>
    <w:rsid w:val="00713C08"/>
    <w:rsid w:val="00720936"/>
    <w:rsid w:val="0072350A"/>
    <w:rsid w:val="00733EC0"/>
    <w:rsid w:val="00735F48"/>
    <w:rsid w:val="007418B4"/>
    <w:rsid w:val="0074356C"/>
    <w:rsid w:val="007510C3"/>
    <w:rsid w:val="00751740"/>
    <w:rsid w:val="007553CE"/>
    <w:rsid w:val="00755D7C"/>
    <w:rsid w:val="0076044F"/>
    <w:rsid w:val="00760499"/>
    <w:rsid w:val="00776CDF"/>
    <w:rsid w:val="00786FB9"/>
    <w:rsid w:val="00792574"/>
    <w:rsid w:val="00792AFF"/>
    <w:rsid w:val="00794CAC"/>
    <w:rsid w:val="007B1F67"/>
    <w:rsid w:val="007B587F"/>
    <w:rsid w:val="007C76DA"/>
    <w:rsid w:val="007D1E89"/>
    <w:rsid w:val="007E48D4"/>
    <w:rsid w:val="007F66C0"/>
    <w:rsid w:val="007F7477"/>
    <w:rsid w:val="00812F92"/>
    <w:rsid w:val="00814645"/>
    <w:rsid w:val="00814BFE"/>
    <w:rsid w:val="00823749"/>
    <w:rsid w:val="00823AB2"/>
    <w:rsid w:val="008268CE"/>
    <w:rsid w:val="00827107"/>
    <w:rsid w:val="00832B43"/>
    <w:rsid w:val="00833B16"/>
    <w:rsid w:val="008360D8"/>
    <w:rsid w:val="0083683E"/>
    <w:rsid w:val="008379A8"/>
    <w:rsid w:val="0085191B"/>
    <w:rsid w:val="00854CF6"/>
    <w:rsid w:val="00861101"/>
    <w:rsid w:val="00873CC0"/>
    <w:rsid w:val="00881629"/>
    <w:rsid w:val="00881B69"/>
    <w:rsid w:val="00892189"/>
    <w:rsid w:val="00893565"/>
    <w:rsid w:val="00894D7B"/>
    <w:rsid w:val="008A0D2B"/>
    <w:rsid w:val="008A2219"/>
    <w:rsid w:val="008B50F3"/>
    <w:rsid w:val="008C31E6"/>
    <w:rsid w:val="008C4869"/>
    <w:rsid w:val="008C773C"/>
    <w:rsid w:val="008D18F4"/>
    <w:rsid w:val="008D3693"/>
    <w:rsid w:val="008D4D88"/>
    <w:rsid w:val="008D6D7C"/>
    <w:rsid w:val="008D6F17"/>
    <w:rsid w:val="008D79B2"/>
    <w:rsid w:val="008F052D"/>
    <w:rsid w:val="008F4F8A"/>
    <w:rsid w:val="008F6FAB"/>
    <w:rsid w:val="00902570"/>
    <w:rsid w:val="00902F74"/>
    <w:rsid w:val="009067F7"/>
    <w:rsid w:val="00917530"/>
    <w:rsid w:val="0092008C"/>
    <w:rsid w:val="0092698B"/>
    <w:rsid w:val="00930740"/>
    <w:rsid w:val="0093106D"/>
    <w:rsid w:val="00935E73"/>
    <w:rsid w:val="009441F3"/>
    <w:rsid w:val="00952038"/>
    <w:rsid w:val="00953B4C"/>
    <w:rsid w:val="0095600B"/>
    <w:rsid w:val="0095778B"/>
    <w:rsid w:val="00965C11"/>
    <w:rsid w:val="0096764C"/>
    <w:rsid w:val="0097608A"/>
    <w:rsid w:val="00984742"/>
    <w:rsid w:val="009902E3"/>
    <w:rsid w:val="00991E5E"/>
    <w:rsid w:val="00993381"/>
    <w:rsid w:val="009A03E8"/>
    <w:rsid w:val="009A414E"/>
    <w:rsid w:val="009B2FC2"/>
    <w:rsid w:val="009B7A19"/>
    <w:rsid w:val="009D062A"/>
    <w:rsid w:val="009D438C"/>
    <w:rsid w:val="009D4B88"/>
    <w:rsid w:val="009E3A2B"/>
    <w:rsid w:val="009E637F"/>
    <w:rsid w:val="009E68BC"/>
    <w:rsid w:val="009F3F93"/>
    <w:rsid w:val="00A01FD8"/>
    <w:rsid w:val="00A06CA7"/>
    <w:rsid w:val="00A1214F"/>
    <w:rsid w:val="00A15768"/>
    <w:rsid w:val="00A17E03"/>
    <w:rsid w:val="00A21099"/>
    <w:rsid w:val="00A23109"/>
    <w:rsid w:val="00A2333D"/>
    <w:rsid w:val="00A25827"/>
    <w:rsid w:val="00A35049"/>
    <w:rsid w:val="00A407D2"/>
    <w:rsid w:val="00A51618"/>
    <w:rsid w:val="00A52F97"/>
    <w:rsid w:val="00A53438"/>
    <w:rsid w:val="00A55B84"/>
    <w:rsid w:val="00A570D2"/>
    <w:rsid w:val="00A605BD"/>
    <w:rsid w:val="00A61574"/>
    <w:rsid w:val="00A6376E"/>
    <w:rsid w:val="00A65692"/>
    <w:rsid w:val="00A6785A"/>
    <w:rsid w:val="00A856EE"/>
    <w:rsid w:val="00A900A9"/>
    <w:rsid w:val="00A92353"/>
    <w:rsid w:val="00A92694"/>
    <w:rsid w:val="00A93B18"/>
    <w:rsid w:val="00AA292B"/>
    <w:rsid w:val="00AA3258"/>
    <w:rsid w:val="00AB6102"/>
    <w:rsid w:val="00AC41C7"/>
    <w:rsid w:val="00AD1487"/>
    <w:rsid w:val="00AD2F6C"/>
    <w:rsid w:val="00AE3361"/>
    <w:rsid w:val="00AE4C75"/>
    <w:rsid w:val="00AE5290"/>
    <w:rsid w:val="00AE59B9"/>
    <w:rsid w:val="00AF23B1"/>
    <w:rsid w:val="00B03E97"/>
    <w:rsid w:val="00B0552A"/>
    <w:rsid w:val="00B1544B"/>
    <w:rsid w:val="00B157FE"/>
    <w:rsid w:val="00B20F7F"/>
    <w:rsid w:val="00B240F5"/>
    <w:rsid w:val="00B41893"/>
    <w:rsid w:val="00B50BB6"/>
    <w:rsid w:val="00B53D67"/>
    <w:rsid w:val="00B56A72"/>
    <w:rsid w:val="00B62744"/>
    <w:rsid w:val="00B63B7E"/>
    <w:rsid w:val="00B730DF"/>
    <w:rsid w:val="00B82693"/>
    <w:rsid w:val="00B85D47"/>
    <w:rsid w:val="00B91393"/>
    <w:rsid w:val="00B913A0"/>
    <w:rsid w:val="00BA3240"/>
    <w:rsid w:val="00BB386B"/>
    <w:rsid w:val="00BC0E71"/>
    <w:rsid w:val="00BC6425"/>
    <w:rsid w:val="00BD54AF"/>
    <w:rsid w:val="00BE194B"/>
    <w:rsid w:val="00BF1E4D"/>
    <w:rsid w:val="00BF1E67"/>
    <w:rsid w:val="00C031BD"/>
    <w:rsid w:val="00C04C06"/>
    <w:rsid w:val="00C05CDF"/>
    <w:rsid w:val="00C0609E"/>
    <w:rsid w:val="00C124AF"/>
    <w:rsid w:val="00C128AA"/>
    <w:rsid w:val="00C14A7F"/>
    <w:rsid w:val="00C175F1"/>
    <w:rsid w:val="00C22AFF"/>
    <w:rsid w:val="00C24170"/>
    <w:rsid w:val="00C2773B"/>
    <w:rsid w:val="00C340B3"/>
    <w:rsid w:val="00C345CD"/>
    <w:rsid w:val="00C36AD4"/>
    <w:rsid w:val="00C37C15"/>
    <w:rsid w:val="00C41FE8"/>
    <w:rsid w:val="00C42EFB"/>
    <w:rsid w:val="00C453F4"/>
    <w:rsid w:val="00C45577"/>
    <w:rsid w:val="00C45F6A"/>
    <w:rsid w:val="00C471A0"/>
    <w:rsid w:val="00C515B5"/>
    <w:rsid w:val="00C549C7"/>
    <w:rsid w:val="00C602B3"/>
    <w:rsid w:val="00C6667C"/>
    <w:rsid w:val="00C67875"/>
    <w:rsid w:val="00C74EAD"/>
    <w:rsid w:val="00CA1092"/>
    <w:rsid w:val="00CA2D12"/>
    <w:rsid w:val="00CB00A6"/>
    <w:rsid w:val="00CB23D3"/>
    <w:rsid w:val="00CC23FC"/>
    <w:rsid w:val="00CC36B1"/>
    <w:rsid w:val="00CC43BE"/>
    <w:rsid w:val="00CC4E41"/>
    <w:rsid w:val="00CE1F23"/>
    <w:rsid w:val="00CE48F1"/>
    <w:rsid w:val="00CF0813"/>
    <w:rsid w:val="00CF0884"/>
    <w:rsid w:val="00CF7DBE"/>
    <w:rsid w:val="00D02590"/>
    <w:rsid w:val="00D050E9"/>
    <w:rsid w:val="00D07FE1"/>
    <w:rsid w:val="00D145BE"/>
    <w:rsid w:val="00D224EF"/>
    <w:rsid w:val="00D33E6D"/>
    <w:rsid w:val="00D435A5"/>
    <w:rsid w:val="00D451EB"/>
    <w:rsid w:val="00D45C14"/>
    <w:rsid w:val="00D45DD8"/>
    <w:rsid w:val="00D55505"/>
    <w:rsid w:val="00D65014"/>
    <w:rsid w:val="00D6781F"/>
    <w:rsid w:val="00D80C56"/>
    <w:rsid w:val="00D82582"/>
    <w:rsid w:val="00D963F1"/>
    <w:rsid w:val="00DA5098"/>
    <w:rsid w:val="00DA7B85"/>
    <w:rsid w:val="00DB16B6"/>
    <w:rsid w:val="00DB51F0"/>
    <w:rsid w:val="00DB7410"/>
    <w:rsid w:val="00DC1728"/>
    <w:rsid w:val="00DD5E47"/>
    <w:rsid w:val="00DD680E"/>
    <w:rsid w:val="00DE14AA"/>
    <w:rsid w:val="00DE52A9"/>
    <w:rsid w:val="00DF356D"/>
    <w:rsid w:val="00DF3E72"/>
    <w:rsid w:val="00DF5FDA"/>
    <w:rsid w:val="00DF640F"/>
    <w:rsid w:val="00DF7398"/>
    <w:rsid w:val="00E12CF0"/>
    <w:rsid w:val="00E21C68"/>
    <w:rsid w:val="00E40C52"/>
    <w:rsid w:val="00E428AA"/>
    <w:rsid w:val="00E45794"/>
    <w:rsid w:val="00E479F7"/>
    <w:rsid w:val="00E50EE8"/>
    <w:rsid w:val="00E535BF"/>
    <w:rsid w:val="00E55EA0"/>
    <w:rsid w:val="00E6151E"/>
    <w:rsid w:val="00E62C32"/>
    <w:rsid w:val="00E63730"/>
    <w:rsid w:val="00E6638B"/>
    <w:rsid w:val="00E674C8"/>
    <w:rsid w:val="00E82C60"/>
    <w:rsid w:val="00E8405E"/>
    <w:rsid w:val="00E87088"/>
    <w:rsid w:val="00E97380"/>
    <w:rsid w:val="00EA044C"/>
    <w:rsid w:val="00EA156D"/>
    <w:rsid w:val="00EA2D05"/>
    <w:rsid w:val="00EA7BFB"/>
    <w:rsid w:val="00EB6C62"/>
    <w:rsid w:val="00EC59CE"/>
    <w:rsid w:val="00EC7D4E"/>
    <w:rsid w:val="00ED60E9"/>
    <w:rsid w:val="00ED6770"/>
    <w:rsid w:val="00EE2048"/>
    <w:rsid w:val="00EE7A21"/>
    <w:rsid w:val="00EF48FE"/>
    <w:rsid w:val="00EF4D98"/>
    <w:rsid w:val="00EF6084"/>
    <w:rsid w:val="00F020DC"/>
    <w:rsid w:val="00F04236"/>
    <w:rsid w:val="00F046B2"/>
    <w:rsid w:val="00F13F82"/>
    <w:rsid w:val="00F171FB"/>
    <w:rsid w:val="00F2162F"/>
    <w:rsid w:val="00F23EBA"/>
    <w:rsid w:val="00F40451"/>
    <w:rsid w:val="00F47B45"/>
    <w:rsid w:val="00F60C35"/>
    <w:rsid w:val="00F63EAE"/>
    <w:rsid w:val="00F6682E"/>
    <w:rsid w:val="00F6696D"/>
    <w:rsid w:val="00F672DC"/>
    <w:rsid w:val="00F75CE1"/>
    <w:rsid w:val="00F773ED"/>
    <w:rsid w:val="00F77F64"/>
    <w:rsid w:val="00F8009F"/>
    <w:rsid w:val="00F811D4"/>
    <w:rsid w:val="00F906DE"/>
    <w:rsid w:val="00F9116A"/>
    <w:rsid w:val="00F92D3F"/>
    <w:rsid w:val="00FA38E9"/>
    <w:rsid w:val="00FA553F"/>
    <w:rsid w:val="00FB50E5"/>
    <w:rsid w:val="00FB550F"/>
    <w:rsid w:val="00FC0E93"/>
    <w:rsid w:val="00FC2D29"/>
    <w:rsid w:val="00FE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59CBCB"/>
  <w15:docId w15:val="{0CE983AE-5575-4E3F-9633-954759BF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9CE"/>
    <w:rPr>
      <w:rFonts w:ascii="Arial" w:hAnsi="Arial"/>
      <w:sz w:val="22"/>
      <w:szCs w:val="24"/>
    </w:rPr>
  </w:style>
  <w:style w:type="paragraph" w:styleId="Ttulo1">
    <w:name w:val="heading 1"/>
    <w:basedOn w:val="Normal"/>
    <w:next w:val="Normal"/>
    <w:qFormat/>
    <w:rsid w:val="00EC59CE"/>
    <w:pPr>
      <w:keepNext/>
      <w:spacing w:before="360" w:after="60"/>
      <w:jc w:val="both"/>
      <w:outlineLvl w:val="0"/>
    </w:pPr>
    <w:rPr>
      <w:rFonts w:cs="Arial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qFormat/>
    <w:rsid w:val="00EC59CE"/>
    <w:pPr>
      <w:keepNext/>
      <w:numPr>
        <w:ilvl w:val="1"/>
        <w:numId w:val="2"/>
      </w:numPr>
      <w:pBdr>
        <w:bottom w:val="single" w:sz="4" w:space="1" w:color="auto"/>
      </w:pBdr>
      <w:spacing w:before="240" w:after="60"/>
      <w:outlineLvl w:val="1"/>
    </w:pPr>
    <w:rPr>
      <w:rFonts w:cs="Arial"/>
      <w:b/>
      <w:bCs/>
      <w:smallCaps/>
      <w:szCs w:val="28"/>
    </w:rPr>
  </w:style>
  <w:style w:type="paragraph" w:styleId="Ttulo3">
    <w:name w:val="heading 3"/>
    <w:basedOn w:val="Normal"/>
    <w:next w:val="Normal"/>
    <w:qFormat/>
    <w:rsid w:val="00EC59CE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Cs w:val="26"/>
    </w:rPr>
  </w:style>
  <w:style w:type="paragraph" w:styleId="Ttulo4">
    <w:name w:val="heading 4"/>
    <w:basedOn w:val="Normal"/>
    <w:next w:val="Normal"/>
    <w:qFormat/>
    <w:rsid w:val="00EC59CE"/>
    <w:pPr>
      <w:keepNext/>
      <w:numPr>
        <w:ilvl w:val="3"/>
        <w:numId w:val="2"/>
      </w:numPr>
      <w:tabs>
        <w:tab w:val="left" w:pos="5783"/>
      </w:tabs>
      <w:spacing w:line="360" w:lineRule="auto"/>
      <w:jc w:val="both"/>
      <w:outlineLvl w:val="3"/>
    </w:pPr>
    <w:rPr>
      <w:rFonts w:ascii="Verdana" w:hAnsi="Verdana"/>
      <w:i/>
      <w:color w:val="000000"/>
      <w:sz w:val="20"/>
      <w:szCs w:val="20"/>
    </w:rPr>
  </w:style>
  <w:style w:type="paragraph" w:styleId="Ttulo5">
    <w:name w:val="heading 5"/>
    <w:basedOn w:val="Normal"/>
    <w:next w:val="Normal"/>
    <w:qFormat/>
    <w:rsid w:val="00EC59CE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EC59CE"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Ttulo7">
    <w:name w:val="heading 7"/>
    <w:basedOn w:val="Normal"/>
    <w:next w:val="Normal"/>
    <w:qFormat/>
    <w:rsid w:val="00EC59CE"/>
    <w:pPr>
      <w:numPr>
        <w:ilvl w:val="6"/>
        <w:numId w:val="2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rsid w:val="00EC59CE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rsid w:val="00EC59CE"/>
    <w:pPr>
      <w:numPr>
        <w:ilvl w:val="8"/>
        <w:numId w:val="2"/>
      </w:numPr>
      <w:spacing w:before="240" w:after="60"/>
      <w:outlineLvl w:val="8"/>
    </w:pPr>
    <w:rPr>
      <w:rFonts w:cs="Arial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C59CE"/>
    <w:pPr>
      <w:tabs>
        <w:tab w:val="center" w:pos="4252"/>
        <w:tab w:val="right" w:pos="8504"/>
      </w:tabs>
      <w:spacing w:before="320"/>
      <w:jc w:val="center"/>
    </w:pPr>
    <w:rPr>
      <w:b/>
    </w:rPr>
  </w:style>
  <w:style w:type="paragraph" w:styleId="Rodap">
    <w:name w:val="footer"/>
    <w:basedOn w:val="Normal"/>
    <w:link w:val="RodapChar"/>
    <w:rsid w:val="00EC59CE"/>
    <w:pPr>
      <w:tabs>
        <w:tab w:val="center" w:pos="4252"/>
        <w:tab w:val="right" w:pos="8504"/>
      </w:tabs>
    </w:pPr>
  </w:style>
  <w:style w:type="character" w:customStyle="1" w:styleId="InternetLink">
    <w:name w:val="Internet Link"/>
    <w:rsid w:val="00EC59CE"/>
    <w:rPr>
      <w:color w:val="000080"/>
      <w:u w:val="single"/>
    </w:rPr>
  </w:style>
  <w:style w:type="paragraph" w:customStyle="1" w:styleId="TableContents">
    <w:name w:val="Table Contents"/>
    <w:basedOn w:val="Corpodetexto"/>
    <w:rsid w:val="00EC59CE"/>
    <w:pPr>
      <w:widowControl w:val="0"/>
      <w:suppressLineNumbers/>
      <w:suppressAutoHyphens/>
    </w:pPr>
    <w:rPr>
      <w:rFonts w:eastAsia="HG Mincho Light J"/>
      <w:color w:val="000000"/>
    </w:rPr>
  </w:style>
  <w:style w:type="paragraph" w:styleId="Corpodetexto">
    <w:name w:val="Body Text"/>
    <w:basedOn w:val="Normal"/>
    <w:rsid w:val="00EC59CE"/>
    <w:pPr>
      <w:spacing w:after="120"/>
    </w:pPr>
  </w:style>
  <w:style w:type="character" w:styleId="Hyperlink">
    <w:name w:val="Hyperlink"/>
    <w:uiPriority w:val="99"/>
    <w:rsid w:val="00EC59CE"/>
    <w:rPr>
      <w:color w:val="0000FF"/>
      <w:u w:val="single"/>
    </w:rPr>
  </w:style>
  <w:style w:type="character" w:styleId="Nmerodepgina">
    <w:name w:val="page number"/>
    <w:basedOn w:val="Fontepargpadro"/>
    <w:rsid w:val="00EC59CE"/>
  </w:style>
  <w:style w:type="paragraph" w:styleId="Corpodetexto2">
    <w:name w:val="Body Text 2"/>
    <w:basedOn w:val="Normal"/>
    <w:rsid w:val="00EC59CE"/>
    <w:pPr>
      <w:jc w:val="both"/>
    </w:pPr>
  </w:style>
  <w:style w:type="paragraph" w:styleId="Listadecontinuao3">
    <w:name w:val="List Continue 3"/>
    <w:basedOn w:val="Normal"/>
    <w:rsid w:val="00EC59CE"/>
    <w:pPr>
      <w:spacing w:after="120"/>
      <w:ind w:left="849"/>
    </w:pPr>
  </w:style>
  <w:style w:type="paragraph" w:styleId="Corpodetexto3">
    <w:name w:val="Body Text 3"/>
    <w:basedOn w:val="Normal"/>
    <w:rsid w:val="00EC59CE"/>
    <w:rPr>
      <w:color w:val="808080"/>
    </w:rPr>
  </w:style>
  <w:style w:type="paragraph" w:styleId="Textodenotaderodap">
    <w:name w:val="footnote text"/>
    <w:basedOn w:val="Normal"/>
    <w:semiHidden/>
    <w:rsid w:val="00EC59CE"/>
    <w:pPr>
      <w:jc w:val="both"/>
    </w:pPr>
    <w:rPr>
      <w:rFonts w:ascii="Verdana" w:hAnsi="Verdana"/>
      <w:sz w:val="20"/>
      <w:szCs w:val="20"/>
    </w:rPr>
  </w:style>
  <w:style w:type="character" w:styleId="Refdenotaderodap">
    <w:name w:val="footnote reference"/>
    <w:semiHidden/>
    <w:rsid w:val="00EC59CE"/>
    <w:rPr>
      <w:vertAlign w:val="superscript"/>
    </w:rPr>
  </w:style>
  <w:style w:type="paragraph" w:styleId="Recuonormal">
    <w:name w:val="Normal Indent"/>
    <w:basedOn w:val="Normal"/>
    <w:rsid w:val="00EC59CE"/>
    <w:pPr>
      <w:ind w:left="708"/>
    </w:pPr>
    <w:rPr>
      <w:rFonts w:ascii="Times New Roman" w:hAnsi="Times New Roman"/>
      <w:szCs w:val="20"/>
      <w:lang w:val="en-US"/>
    </w:rPr>
  </w:style>
  <w:style w:type="paragraph" w:styleId="NormalWeb">
    <w:name w:val="Normal (Web)"/>
    <w:basedOn w:val="Normal"/>
    <w:rsid w:val="00EC59C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cuodecorpodetexto">
    <w:name w:val="Body Text Indent"/>
    <w:basedOn w:val="Normal"/>
    <w:rsid w:val="00EC59CE"/>
    <w:pPr>
      <w:keepLines/>
      <w:autoSpaceDE w:val="0"/>
      <w:autoSpaceDN w:val="0"/>
      <w:adjustRightInd w:val="0"/>
      <w:spacing w:line="240" w:lineRule="atLeast"/>
      <w:ind w:left="1440"/>
    </w:pPr>
    <w:rPr>
      <w:rFonts w:cs="Arial"/>
      <w:color w:val="000000"/>
      <w:szCs w:val="20"/>
    </w:rPr>
  </w:style>
  <w:style w:type="paragraph" w:styleId="Ttulo">
    <w:name w:val="Title"/>
    <w:basedOn w:val="Normal"/>
    <w:qFormat/>
    <w:rsid w:val="00EC59CE"/>
    <w:pPr>
      <w:shd w:val="clear" w:color="auto" w:fill="33738D"/>
    </w:pPr>
    <w:rPr>
      <w:b/>
      <w:color w:val="FFFFFF"/>
      <w:sz w:val="24"/>
    </w:rPr>
  </w:style>
  <w:style w:type="paragraph" w:customStyle="1" w:styleId="CabealhodeTabela">
    <w:name w:val="Cabeçalho de Tabela"/>
    <w:basedOn w:val="Normal"/>
    <w:rsid w:val="00EC59CE"/>
    <w:rPr>
      <w:b/>
      <w:bCs/>
      <w:sz w:val="18"/>
    </w:rPr>
  </w:style>
  <w:style w:type="paragraph" w:customStyle="1" w:styleId="xl24">
    <w:name w:val="xl24"/>
    <w:basedOn w:val="Normal"/>
    <w:rsid w:val="00EC59CE"/>
    <w:pPr>
      <w:pBdr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6">
    <w:name w:val="xl26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7">
    <w:name w:val="xl27"/>
    <w:basedOn w:val="Normal"/>
    <w:rsid w:val="00EC59CE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9">
    <w:name w:val="xl29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1">
    <w:name w:val="xl31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2">
    <w:name w:val="xl3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3">
    <w:name w:val="xl33"/>
    <w:basedOn w:val="Normal"/>
    <w:rsid w:val="00EC59CE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4">
    <w:name w:val="xl34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5">
    <w:name w:val="xl35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8">
    <w:name w:val="xl38"/>
    <w:basedOn w:val="Normal"/>
    <w:rsid w:val="00EC59C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9">
    <w:name w:val="xl39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2">
    <w:name w:val="xl4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8">
    <w:name w:val="xl28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paragraph" w:customStyle="1" w:styleId="xl30">
    <w:name w:val="xl30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table" w:styleId="Tabelacomgrade">
    <w:name w:val="Table Grid"/>
    <w:basedOn w:val="Tabelanormal"/>
    <w:rsid w:val="00B03E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rsid w:val="00E674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674C8"/>
    <w:rPr>
      <w:rFonts w:ascii="Tahoma" w:hAnsi="Tahoma" w:cs="Tahoma"/>
      <w:sz w:val="16"/>
      <w:szCs w:val="16"/>
    </w:rPr>
  </w:style>
  <w:style w:type="paragraph" w:customStyle="1" w:styleId="InfoBlue">
    <w:name w:val="InfoBlue"/>
    <w:basedOn w:val="Normal"/>
    <w:next w:val="Normal"/>
    <w:autoRedefine/>
    <w:rsid w:val="00CB00A6"/>
    <w:pPr>
      <w:widowControl w:val="0"/>
      <w:spacing w:before="120" w:after="120" w:line="240" w:lineRule="atLeast"/>
      <w:jc w:val="both"/>
    </w:pPr>
    <w:rPr>
      <w:rFonts w:ascii="Century Gothic" w:hAnsi="Century Gothic"/>
      <w:i/>
      <w:sz w:val="20"/>
      <w:szCs w:val="20"/>
    </w:rPr>
  </w:style>
  <w:style w:type="paragraph" w:customStyle="1" w:styleId="UCS-Nivel3">
    <w:name w:val="UCS - Nivel 3"/>
    <w:basedOn w:val="Ttulo4"/>
    <w:rsid w:val="00B91393"/>
    <w:pPr>
      <w:widowControl w:val="0"/>
      <w:numPr>
        <w:ilvl w:val="0"/>
        <w:numId w:val="0"/>
      </w:numPr>
      <w:tabs>
        <w:tab w:val="clear" w:pos="5783"/>
        <w:tab w:val="num" w:pos="1786"/>
      </w:tabs>
      <w:spacing w:before="120" w:after="60" w:line="240" w:lineRule="atLeast"/>
      <w:ind w:left="1786" w:hanging="510"/>
      <w:jc w:val="left"/>
    </w:pPr>
    <w:rPr>
      <w:rFonts w:ascii="Arial" w:hAnsi="Arial"/>
      <w:b/>
      <w:i w:val="0"/>
      <w:color w:val="auto"/>
    </w:rPr>
  </w:style>
  <w:style w:type="paragraph" w:customStyle="1" w:styleId="UCS-FluxoAlternativo">
    <w:name w:val="UCS - Fluxo Alternativo"/>
    <w:basedOn w:val="Normal"/>
    <w:rsid w:val="00B91393"/>
    <w:pPr>
      <w:numPr>
        <w:ilvl w:val="1"/>
        <w:numId w:val="1"/>
      </w:num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PassosFluxoAlternativo">
    <w:name w:val="UCS - Passos Fluxo Alternativo"/>
    <w:basedOn w:val="Normal"/>
    <w:rsid w:val="00B913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FluxoExcecao">
    <w:name w:val="UCS - Fluxo Excecao"/>
    <w:basedOn w:val="Normal"/>
    <w:rsid w:val="008D6D7C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infoblue0">
    <w:name w:val="infoblue"/>
    <w:basedOn w:val="Normal"/>
    <w:rsid w:val="00EF608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Tabletext">
    <w:name w:val="Tabletext"/>
    <w:basedOn w:val="Normal"/>
    <w:rsid w:val="00EF6084"/>
    <w:pPr>
      <w:keepLines/>
      <w:widowControl w:val="0"/>
      <w:suppressAutoHyphens/>
      <w:spacing w:after="120" w:line="240" w:lineRule="atLeast"/>
    </w:pPr>
    <w:rPr>
      <w:rFonts w:ascii="Times New Roman" w:hAnsi="Times New Roman"/>
      <w:sz w:val="20"/>
      <w:szCs w:val="20"/>
      <w:lang w:val="en-US" w:eastAsia="ar-SA"/>
    </w:rPr>
  </w:style>
  <w:style w:type="paragraph" w:customStyle="1" w:styleId="paragraph2">
    <w:name w:val="paragraph2"/>
    <w:basedOn w:val="Normal"/>
    <w:rsid w:val="00214952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Default">
    <w:name w:val="Default"/>
    <w:rsid w:val="00082A4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Documento">
    <w:name w:val="Document Map"/>
    <w:basedOn w:val="Normal"/>
    <w:semiHidden/>
    <w:rsid w:val="0054436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Sumrio1">
    <w:name w:val="toc 1"/>
    <w:basedOn w:val="Normal"/>
    <w:next w:val="Normal"/>
    <w:autoRedefine/>
    <w:semiHidden/>
    <w:rsid w:val="0054436D"/>
  </w:style>
  <w:style w:type="paragraph" w:styleId="Sumrio2">
    <w:name w:val="toc 2"/>
    <w:basedOn w:val="Normal"/>
    <w:next w:val="Normal"/>
    <w:link w:val="Sumrio2Char"/>
    <w:autoRedefine/>
    <w:uiPriority w:val="39"/>
    <w:rsid w:val="00AA3258"/>
    <w:pPr>
      <w:tabs>
        <w:tab w:val="left" w:pos="720"/>
        <w:tab w:val="right" w:leader="dot" w:pos="10194"/>
      </w:tabs>
      <w:ind w:left="180"/>
    </w:pPr>
  </w:style>
  <w:style w:type="character" w:customStyle="1" w:styleId="Sumrio2Char">
    <w:name w:val="Sumário 2 Char"/>
    <w:link w:val="Sumrio2"/>
    <w:rsid w:val="00AA3258"/>
    <w:rPr>
      <w:rFonts w:ascii="Arial" w:hAnsi="Arial"/>
      <w:sz w:val="22"/>
      <w:szCs w:val="24"/>
      <w:lang w:val="pt-BR" w:eastAsia="pt-BR" w:bidi="ar-SA"/>
    </w:rPr>
  </w:style>
  <w:style w:type="paragraph" w:styleId="Sumrio3">
    <w:name w:val="toc 3"/>
    <w:basedOn w:val="Normal"/>
    <w:next w:val="Normal"/>
    <w:autoRedefine/>
    <w:uiPriority w:val="39"/>
    <w:rsid w:val="00AA3258"/>
    <w:pPr>
      <w:tabs>
        <w:tab w:val="left" w:pos="1200"/>
        <w:tab w:val="right" w:leader="dot" w:pos="10194"/>
      </w:tabs>
      <w:ind w:left="180"/>
    </w:pPr>
  </w:style>
  <w:style w:type="character" w:customStyle="1" w:styleId="RodapChar">
    <w:name w:val="Rodapé Char"/>
    <w:link w:val="Rodap"/>
    <w:rsid w:val="00273D8F"/>
    <w:rPr>
      <w:rFonts w:ascii="Arial" w:hAnsi="Arial"/>
      <w:sz w:val="22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D435A5"/>
    <w:pPr>
      <w:ind w:left="720"/>
      <w:contextualSpacing/>
    </w:pPr>
  </w:style>
  <w:style w:type="character" w:styleId="Refdecomentrio">
    <w:name w:val="annotation reference"/>
    <w:uiPriority w:val="99"/>
    <w:unhideWhenUsed/>
    <w:rsid w:val="0042182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2182C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2182C"/>
    <w:rPr>
      <w:rFonts w:ascii="Arial" w:hAnsi="Arial"/>
      <w:lang w:val="pt-BR" w:eastAsia="pt-BR"/>
    </w:rPr>
  </w:style>
  <w:style w:type="character" w:customStyle="1" w:styleId="Ttulo2Char">
    <w:name w:val="Título 2 Char"/>
    <w:link w:val="Ttulo2"/>
    <w:rsid w:val="00F04236"/>
    <w:rPr>
      <w:rFonts w:ascii="Arial" w:hAnsi="Arial" w:cs="Arial"/>
      <w:b/>
      <w:bCs/>
      <w:smallCaps/>
      <w:sz w:val="22"/>
      <w:szCs w:val="28"/>
      <w:lang w:val="pt-BR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27380E"/>
    <w:rPr>
      <w:b/>
      <w:bCs/>
    </w:rPr>
  </w:style>
  <w:style w:type="character" w:customStyle="1" w:styleId="AssuntodocomentrioChar">
    <w:name w:val="Assunto do comentário Char"/>
    <w:link w:val="Assuntodocomentrio"/>
    <w:rsid w:val="0027380E"/>
    <w:rPr>
      <w:rFonts w:ascii="Arial" w:hAnsi="Arial"/>
      <w:b/>
      <w:bCs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ita\Desktop\material_projeto-mxt-coppe_local\requisitos\templates\Template%20MXT-%20Requisitos%20de%20Softwar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FE05FDE0-C92E-49F5-9665-600D2E350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XT- Requisitos de Software</Template>
  <TotalTime>164</TotalTime>
  <Pages>4</Pages>
  <Words>745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GRE- Especificação de Requisitos</vt:lpstr>
      <vt:lpstr>Template GRE- Especificação de Requisitos</vt:lpstr>
    </vt:vector>
  </TitlesOfParts>
  <Company>ESE</Company>
  <LinksUpToDate>false</LinksUpToDate>
  <CharactersWithSpaces>47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RE- Especificação de Requisitos</dc:title>
  <dc:creator>Talita</dc:creator>
  <cp:lastModifiedBy>Rodolfo Albuquerque</cp:lastModifiedBy>
  <cp:revision>11</cp:revision>
  <cp:lastPrinted>2005-05-23T16:45:00Z</cp:lastPrinted>
  <dcterms:created xsi:type="dcterms:W3CDTF">2016-09-15T16:39:00Z</dcterms:created>
  <dcterms:modified xsi:type="dcterms:W3CDTF">2016-09-27T12:44:00Z</dcterms:modified>
</cp:coreProperties>
</file>